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E4210B" w14:textId="77777777" w:rsidR="00B961FA" w:rsidRPr="009F16FE" w:rsidRDefault="00B961FA" w:rsidP="00B961FA">
      <w:pPr>
        <w:spacing w:line="240" w:lineRule="auto"/>
        <w:rPr>
          <w:rFonts w:ascii="Arial" w:eastAsia="현대산스 Head Medium" w:hAnsi="Arial" w:cs="Arial"/>
          <w:b/>
          <w:bCs/>
          <w:iCs/>
          <w:kern w:val="0"/>
          <w:sz w:val="28"/>
          <w:szCs w:val="28"/>
          <w:lang w:val="en-GB"/>
        </w:rPr>
      </w:pPr>
      <w:r w:rsidRPr="009F16FE">
        <w:rPr>
          <w:rFonts w:ascii="Arial" w:hAnsi="Arial" w:cs="Arial"/>
          <w:noProof/>
          <w:sz w:val="60"/>
          <w:szCs w:val="60"/>
        </w:rPr>
        <w:drawing>
          <wp:anchor distT="0" distB="0" distL="114300" distR="114300" simplePos="0" relativeHeight="251658240"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2"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9F16FE" w:rsidRDefault="00141A94" w:rsidP="00BD6C0D">
      <w:pPr>
        <w:rPr>
          <w:rFonts w:ascii="Arial" w:eastAsia="현대산스 Text" w:hAnsi="Arial" w:cs="Arial"/>
          <w:b/>
          <w:color w:val="FF0000"/>
          <w:sz w:val="36"/>
          <w:szCs w:val="32"/>
          <w:lang w:val="en-GB"/>
        </w:rPr>
      </w:pPr>
    </w:p>
    <w:p w14:paraId="7E660122" w14:textId="25639E9C" w:rsidR="00EA419E" w:rsidRPr="00EA419E" w:rsidRDefault="00572638" w:rsidP="00FE3727">
      <w:pPr>
        <w:widowControl/>
        <w:wordWrap/>
        <w:autoSpaceDE/>
        <w:autoSpaceDN/>
        <w:spacing w:after="0" w:line="360" w:lineRule="auto"/>
        <w:jc w:val="center"/>
        <w:rPr>
          <w:rStyle w:val="aa"/>
          <w:rFonts w:ascii="Arial" w:hAnsi="Arial" w:cs="Arial"/>
          <w:sz w:val="36"/>
          <w:szCs w:val="36"/>
        </w:rPr>
      </w:pPr>
      <w:bookmarkStart w:id="0" w:name="_GoBack"/>
      <w:bookmarkEnd w:id="0"/>
      <w:r w:rsidRPr="00EA419E">
        <w:rPr>
          <w:rStyle w:val="aa"/>
          <w:rFonts w:ascii="Arial" w:hAnsi="Arial" w:cs="Arial"/>
          <w:sz w:val="36"/>
          <w:szCs w:val="36"/>
        </w:rPr>
        <w:t xml:space="preserve">Hyundai Motor Offers First Peek at </w:t>
      </w:r>
      <w:r w:rsidR="00EA419E" w:rsidRPr="00EA419E">
        <w:rPr>
          <w:rStyle w:val="aa"/>
          <w:rFonts w:ascii="Arial" w:hAnsi="Arial" w:cs="Arial"/>
          <w:sz w:val="36"/>
          <w:szCs w:val="36"/>
        </w:rPr>
        <w:t>STARIA,</w:t>
      </w:r>
    </w:p>
    <w:p w14:paraId="79C89113" w14:textId="6E1AD0CD" w:rsidR="00EA419E" w:rsidRPr="00EA419E" w:rsidRDefault="00EA419E" w:rsidP="00FE3727">
      <w:pPr>
        <w:widowControl/>
        <w:wordWrap/>
        <w:autoSpaceDE/>
        <w:autoSpaceDN/>
        <w:spacing w:after="0" w:line="360" w:lineRule="auto"/>
        <w:jc w:val="center"/>
        <w:rPr>
          <w:rStyle w:val="aa"/>
          <w:rFonts w:ascii="Arial" w:hAnsi="Arial" w:cs="Arial"/>
          <w:sz w:val="36"/>
          <w:szCs w:val="36"/>
        </w:rPr>
      </w:pPr>
      <w:r w:rsidRPr="00EA419E">
        <w:rPr>
          <w:rStyle w:val="aa"/>
          <w:rFonts w:ascii="Arial" w:hAnsi="Arial" w:cs="Arial" w:hint="eastAsia"/>
          <w:sz w:val="36"/>
          <w:szCs w:val="36"/>
        </w:rPr>
        <w:t>N</w:t>
      </w:r>
      <w:r w:rsidRPr="00EA419E">
        <w:rPr>
          <w:rStyle w:val="aa"/>
          <w:rFonts w:ascii="Arial" w:hAnsi="Arial" w:cs="Arial"/>
          <w:sz w:val="36"/>
          <w:szCs w:val="36"/>
        </w:rPr>
        <w:t xml:space="preserve">ew MPV with </w:t>
      </w:r>
      <w:r>
        <w:rPr>
          <w:rStyle w:val="aa"/>
          <w:rFonts w:ascii="Arial" w:hAnsi="Arial" w:cs="Arial"/>
          <w:sz w:val="36"/>
          <w:szCs w:val="36"/>
        </w:rPr>
        <w:t xml:space="preserve">Premium and Futuristic Design </w:t>
      </w:r>
    </w:p>
    <w:p w14:paraId="30A676A3" w14:textId="77777777" w:rsidR="00182DE4" w:rsidRDefault="00182DE4" w:rsidP="00182DE4">
      <w:pPr>
        <w:pStyle w:val="HTML"/>
        <w:shd w:val="clear" w:color="auto" w:fill="FFFFFF"/>
        <w:spacing w:line="360" w:lineRule="auto"/>
        <w:ind w:left="720"/>
        <w:rPr>
          <w:rFonts w:ascii="Arial" w:eastAsia="현대산스 Text" w:hAnsi="Arial" w:cs="Arial"/>
          <w:kern w:val="2"/>
          <w:sz w:val="24"/>
          <w:szCs w:val="24"/>
          <w:lang w:val="en-US" w:eastAsia="ko-KR"/>
        </w:rPr>
      </w:pPr>
    </w:p>
    <w:p w14:paraId="1ED53FB6" w14:textId="0FDC9F95" w:rsidR="00182DE4" w:rsidRDefault="000A09AA">
      <w:pPr>
        <w:pStyle w:val="HTML"/>
        <w:numPr>
          <w:ilvl w:val="0"/>
          <w:numId w:val="9"/>
        </w:numPr>
        <w:shd w:val="clear" w:color="auto" w:fill="FFFFFF"/>
        <w:spacing w:line="360" w:lineRule="auto"/>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H</w:t>
      </w:r>
      <w:r>
        <w:rPr>
          <w:rFonts w:ascii="Arial" w:eastAsia="현대산스 Text" w:hAnsi="Arial" w:cs="Arial"/>
          <w:kern w:val="2"/>
          <w:sz w:val="24"/>
          <w:szCs w:val="24"/>
          <w:lang w:val="en-US" w:eastAsia="ko-KR"/>
        </w:rPr>
        <w:t>yundai</w:t>
      </w:r>
      <w:r w:rsidR="004B48FE">
        <w:rPr>
          <w:rFonts w:ascii="Arial" w:eastAsia="현대산스 Text" w:hAnsi="Arial" w:cs="Arial"/>
          <w:kern w:val="2"/>
          <w:sz w:val="24"/>
          <w:szCs w:val="24"/>
          <w:lang w:val="en-US" w:eastAsia="ko-KR"/>
        </w:rPr>
        <w:t xml:space="preserve">’s new MPV model </w:t>
      </w:r>
      <w:r w:rsidR="00182DE4">
        <w:rPr>
          <w:rFonts w:ascii="Arial" w:eastAsia="현대산스 Text" w:hAnsi="Arial" w:cs="Arial"/>
          <w:kern w:val="2"/>
          <w:sz w:val="24"/>
          <w:szCs w:val="24"/>
          <w:lang w:val="en-US" w:eastAsia="ko-KR"/>
        </w:rPr>
        <w:t xml:space="preserve">is equipped with futuristic design cues and space innovation providing premium </w:t>
      </w:r>
      <w:r w:rsidR="005240A6">
        <w:rPr>
          <w:rFonts w:ascii="Arial" w:eastAsia="현대산스 Text" w:hAnsi="Arial" w:cs="Arial"/>
          <w:kern w:val="2"/>
          <w:sz w:val="24"/>
          <w:szCs w:val="24"/>
          <w:lang w:val="en-US" w:eastAsia="ko-KR"/>
        </w:rPr>
        <w:t xml:space="preserve">in-car </w:t>
      </w:r>
      <w:r w:rsidR="00182DE4">
        <w:rPr>
          <w:rFonts w:ascii="Arial" w:eastAsia="현대산스 Text" w:hAnsi="Arial" w:cs="Arial"/>
          <w:kern w:val="2"/>
          <w:sz w:val="24"/>
          <w:szCs w:val="24"/>
          <w:lang w:val="en-US" w:eastAsia="ko-KR"/>
        </w:rPr>
        <w:t>experience</w:t>
      </w:r>
    </w:p>
    <w:p w14:paraId="017BDC45" w14:textId="77777777" w:rsidR="00644EA7" w:rsidRPr="00660E5B" w:rsidRDefault="00644EA7" w:rsidP="00205488">
      <w:pPr>
        <w:widowControl/>
        <w:wordWrap/>
        <w:autoSpaceDE/>
        <w:autoSpaceDN/>
        <w:spacing w:after="0"/>
        <w:jc w:val="left"/>
        <w:rPr>
          <w:rFonts w:ascii="Arial" w:eastAsia="맑은 고딕" w:hAnsi="Arial" w:cs="Arial"/>
          <w:kern w:val="0"/>
          <w:sz w:val="22"/>
        </w:rPr>
      </w:pPr>
    </w:p>
    <w:p w14:paraId="5DE32A6E" w14:textId="05C11778" w:rsidR="0093720C" w:rsidRDefault="00644EA7" w:rsidP="00572638">
      <w:pPr>
        <w:wordWrap/>
        <w:spacing w:after="0"/>
        <w:rPr>
          <w:rFonts w:asciiTheme="minorBidi" w:hAnsiTheme="minorBidi"/>
          <w:sz w:val="22"/>
        </w:rPr>
      </w:pPr>
      <w:r>
        <w:rPr>
          <w:rFonts w:asciiTheme="minorBidi" w:hAnsiTheme="minorBidi"/>
          <w:b/>
          <w:sz w:val="22"/>
        </w:rPr>
        <w:t>SEOUL</w:t>
      </w:r>
      <w:r w:rsidR="000E37B7" w:rsidRPr="006B1C13">
        <w:rPr>
          <w:rFonts w:asciiTheme="minorBidi" w:hAnsiTheme="minorBidi"/>
          <w:b/>
          <w:sz w:val="22"/>
        </w:rPr>
        <w:t xml:space="preserve">, </w:t>
      </w:r>
      <w:r w:rsidR="00572638">
        <w:rPr>
          <w:rFonts w:asciiTheme="minorBidi" w:hAnsiTheme="minorBidi" w:hint="eastAsia"/>
          <w:b/>
          <w:sz w:val="22"/>
        </w:rPr>
        <w:t>M</w:t>
      </w:r>
      <w:r w:rsidR="00572638">
        <w:rPr>
          <w:rFonts w:asciiTheme="minorBidi" w:hAnsiTheme="minorBidi"/>
          <w:b/>
          <w:sz w:val="22"/>
        </w:rPr>
        <w:t>arch</w:t>
      </w:r>
      <w:r w:rsidR="0037444F" w:rsidRPr="006B1C13">
        <w:rPr>
          <w:rFonts w:asciiTheme="minorBidi" w:hAnsiTheme="minorBidi"/>
          <w:b/>
          <w:sz w:val="22"/>
        </w:rPr>
        <w:t xml:space="preserve"> </w:t>
      </w:r>
      <w:r w:rsidR="00572638">
        <w:rPr>
          <w:rFonts w:asciiTheme="minorBidi" w:hAnsiTheme="minorBidi"/>
          <w:b/>
          <w:sz w:val="22"/>
        </w:rPr>
        <w:t>11</w:t>
      </w:r>
      <w:r>
        <w:rPr>
          <w:rFonts w:asciiTheme="minorBidi" w:hAnsiTheme="minorBidi"/>
          <w:b/>
          <w:sz w:val="22"/>
        </w:rPr>
        <w:t xml:space="preserve">, </w:t>
      </w:r>
      <w:r w:rsidR="00380290" w:rsidRPr="006B1C13">
        <w:rPr>
          <w:rFonts w:asciiTheme="minorBidi" w:hAnsiTheme="minorBidi"/>
          <w:b/>
          <w:sz w:val="22"/>
        </w:rPr>
        <w:t>202</w:t>
      </w:r>
      <w:r w:rsidR="0037444F" w:rsidRPr="006B1C13">
        <w:rPr>
          <w:rFonts w:asciiTheme="minorBidi" w:hAnsiTheme="minorBidi"/>
          <w:b/>
          <w:sz w:val="22"/>
        </w:rPr>
        <w:t>1</w:t>
      </w:r>
      <w:r w:rsidR="000E37B7" w:rsidRPr="006B1C13">
        <w:rPr>
          <w:rFonts w:asciiTheme="minorBidi" w:hAnsiTheme="minorBidi"/>
          <w:b/>
          <w:sz w:val="22"/>
        </w:rPr>
        <w:t xml:space="preserve"> </w:t>
      </w:r>
      <w:r w:rsidRPr="00F92BB4">
        <w:rPr>
          <w:rFonts w:ascii="Arial" w:eastAsia="현대산스 Text" w:hAnsi="Arial" w:cs="Arial"/>
          <w:sz w:val="22"/>
        </w:rPr>
        <w:t>—</w:t>
      </w:r>
      <w:r>
        <w:rPr>
          <w:rFonts w:ascii="Arial" w:eastAsia="현대산스 Text" w:hAnsi="Arial" w:cs="Arial" w:hint="eastAsia"/>
          <w:sz w:val="22"/>
        </w:rPr>
        <w:t xml:space="preserve"> </w:t>
      </w:r>
      <w:r w:rsidR="00110AE4" w:rsidRPr="00740123">
        <w:rPr>
          <w:rFonts w:asciiTheme="minorBidi" w:hAnsiTheme="minorBidi"/>
          <w:sz w:val="22"/>
        </w:rPr>
        <w:t>H</w:t>
      </w:r>
      <w:r w:rsidR="00572638">
        <w:rPr>
          <w:rFonts w:asciiTheme="minorBidi" w:hAnsiTheme="minorBidi"/>
          <w:sz w:val="22"/>
        </w:rPr>
        <w:t xml:space="preserve">yundai Motor Company </w:t>
      </w:r>
      <w:r w:rsidR="00572638" w:rsidRPr="00572638">
        <w:rPr>
          <w:rFonts w:asciiTheme="minorBidi" w:hAnsiTheme="minorBidi"/>
          <w:sz w:val="22"/>
        </w:rPr>
        <w:t xml:space="preserve">today unveiled the teaser images of </w:t>
      </w:r>
      <w:r w:rsidR="00EA419E">
        <w:rPr>
          <w:rFonts w:asciiTheme="minorBidi" w:hAnsiTheme="minorBidi"/>
          <w:sz w:val="22"/>
        </w:rPr>
        <w:t xml:space="preserve">STARIA, the brand’s new </w:t>
      </w:r>
      <w:r w:rsidR="007A5FBE">
        <w:rPr>
          <w:rFonts w:asciiTheme="minorBidi" w:hAnsiTheme="minorBidi"/>
          <w:sz w:val="22"/>
        </w:rPr>
        <w:t>multi-purpose vehicle (MPV) lineup.</w:t>
      </w:r>
      <w:r w:rsidR="0093720C">
        <w:rPr>
          <w:rFonts w:asciiTheme="minorBidi" w:hAnsiTheme="minorBidi"/>
          <w:sz w:val="22"/>
        </w:rPr>
        <w:t xml:space="preserve"> The images show the STARIA Premium, </w:t>
      </w:r>
      <w:r w:rsidR="0093720C">
        <w:rPr>
          <w:rFonts w:ascii="Arial" w:hAnsi="Arial" w:cs="Arial"/>
          <w:sz w:val="22"/>
        </w:rPr>
        <w:t>a high-end variant</w:t>
      </w:r>
      <w:r w:rsidR="009444B5">
        <w:rPr>
          <w:rFonts w:ascii="Arial" w:hAnsi="Arial" w:cs="Arial"/>
          <w:sz w:val="22"/>
        </w:rPr>
        <w:t xml:space="preserve"> of STARIA </w:t>
      </w:r>
      <w:r w:rsidR="00BD19E7">
        <w:rPr>
          <w:rFonts w:ascii="Arial" w:hAnsi="Arial" w:cs="Arial"/>
          <w:sz w:val="22"/>
        </w:rPr>
        <w:t>standard</w:t>
      </w:r>
      <w:r w:rsidR="009444B5">
        <w:rPr>
          <w:rFonts w:ascii="Arial" w:hAnsi="Arial" w:cs="Arial"/>
          <w:sz w:val="22"/>
        </w:rPr>
        <w:t xml:space="preserve"> model. </w:t>
      </w:r>
    </w:p>
    <w:p w14:paraId="6F3B4047" w14:textId="4F1DD229" w:rsidR="00FE1B2E" w:rsidRPr="0093720C" w:rsidRDefault="00FE1B2E" w:rsidP="00572638">
      <w:pPr>
        <w:wordWrap/>
        <w:spacing w:after="0"/>
        <w:rPr>
          <w:rFonts w:asciiTheme="minorBidi" w:hAnsiTheme="minorBidi"/>
          <w:sz w:val="22"/>
        </w:rPr>
      </w:pPr>
    </w:p>
    <w:p w14:paraId="6725BC4B" w14:textId="10E761A2" w:rsidR="0093720C" w:rsidRDefault="0093720C" w:rsidP="0093720C">
      <w:pPr>
        <w:wordWrap/>
        <w:spacing w:after="0"/>
        <w:rPr>
          <w:rFonts w:asciiTheme="minorBidi" w:hAnsiTheme="minorBidi"/>
          <w:sz w:val="22"/>
        </w:rPr>
      </w:pPr>
      <w:r>
        <w:rPr>
          <w:rFonts w:asciiTheme="minorBidi" w:hAnsiTheme="minorBidi"/>
          <w:sz w:val="22"/>
        </w:rPr>
        <w:t>The STARIA name combines ‘star’ and ‘ria’</w:t>
      </w:r>
      <w:r>
        <w:rPr>
          <w:rStyle w:val="af4"/>
          <w:rFonts w:asciiTheme="minorBidi" w:hAnsiTheme="minorBidi"/>
          <w:sz w:val="22"/>
        </w:rPr>
        <w:footnoteReference w:id="2"/>
      </w:r>
      <w:r>
        <w:rPr>
          <w:rFonts w:asciiTheme="minorBidi" w:hAnsiTheme="minorBidi"/>
          <w:sz w:val="22"/>
        </w:rPr>
        <w:t xml:space="preserve">, in reference to the vehicle’s future-oriented product values and streamlined design characteristics defined by one curve gesture silhouettes as well as clean and </w:t>
      </w:r>
      <w:r w:rsidR="00B31853">
        <w:rPr>
          <w:rFonts w:asciiTheme="minorBidi" w:hAnsiTheme="minorBidi" w:hint="eastAsia"/>
          <w:sz w:val="22"/>
        </w:rPr>
        <w:t>p</w:t>
      </w:r>
      <w:r w:rsidR="00B31853">
        <w:rPr>
          <w:rFonts w:asciiTheme="minorBidi" w:hAnsiTheme="minorBidi"/>
          <w:sz w:val="22"/>
        </w:rPr>
        <w:t>ure</w:t>
      </w:r>
      <w:r>
        <w:rPr>
          <w:rFonts w:asciiTheme="minorBidi" w:hAnsiTheme="minorBidi"/>
          <w:sz w:val="22"/>
        </w:rPr>
        <w:t xml:space="preserve"> body volume.</w:t>
      </w:r>
    </w:p>
    <w:p w14:paraId="45C1B48F" w14:textId="77777777" w:rsidR="002F6666" w:rsidRPr="0093720C" w:rsidRDefault="002F6666" w:rsidP="00572638">
      <w:pPr>
        <w:wordWrap/>
        <w:spacing w:after="0"/>
        <w:rPr>
          <w:rFonts w:asciiTheme="minorBidi" w:hAnsiTheme="minorBidi"/>
          <w:sz w:val="22"/>
        </w:rPr>
      </w:pPr>
    </w:p>
    <w:p w14:paraId="667CC62D" w14:textId="1DAB4F11" w:rsidR="0093720C" w:rsidRDefault="00FE1B2E" w:rsidP="00572638">
      <w:pPr>
        <w:wordWrap/>
        <w:spacing w:after="0"/>
        <w:rPr>
          <w:rFonts w:asciiTheme="minorBidi" w:hAnsiTheme="minorBidi"/>
          <w:sz w:val="22"/>
        </w:rPr>
      </w:pPr>
      <w:r>
        <w:rPr>
          <w:rFonts w:asciiTheme="minorBidi" w:hAnsiTheme="minorBidi" w:hint="eastAsia"/>
          <w:sz w:val="22"/>
        </w:rPr>
        <w:t>S</w:t>
      </w:r>
      <w:r>
        <w:rPr>
          <w:rFonts w:asciiTheme="minorBidi" w:hAnsiTheme="minorBidi"/>
          <w:sz w:val="22"/>
        </w:rPr>
        <w:t xml:space="preserve">TARIA reflects Hyundai’s commitment to </w:t>
      </w:r>
      <w:r w:rsidR="002F6666">
        <w:rPr>
          <w:rFonts w:asciiTheme="minorBidi" w:hAnsiTheme="minorBidi"/>
          <w:sz w:val="22"/>
        </w:rPr>
        <w:t xml:space="preserve">lead the future mobility industry as a </w:t>
      </w:r>
      <w:r>
        <w:rPr>
          <w:rFonts w:asciiTheme="minorBidi" w:hAnsiTheme="minorBidi"/>
          <w:sz w:val="22"/>
        </w:rPr>
        <w:t>Smart Mobility Solution Provider</w:t>
      </w:r>
      <w:r w:rsidR="004A4A3F">
        <w:rPr>
          <w:rFonts w:asciiTheme="minorBidi" w:hAnsiTheme="minorBidi"/>
          <w:sz w:val="22"/>
        </w:rPr>
        <w:t xml:space="preserve">, under the brand’s vision of </w:t>
      </w:r>
      <w:r>
        <w:rPr>
          <w:rFonts w:asciiTheme="minorBidi" w:hAnsiTheme="minorBidi"/>
          <w:sz w:val="22"/>
        </w:rPr>
        <w:t xml:space="preserve">‘Progress for Humanity.’ STARIA is equipped with various driver-centric features </w:t>
      </w:r>
      <w:r>
        <w:rPr>
          <w:rFonts w:asciiTheme="minorBidi" w:hAnsiTheme="minorBidi" w:hint="eastAsia"/>
          <w:sz w:val="22"/>
        </w:rPr>
        <w:t>a</w:t>
      </w:r>
      <w:r>
        <w:rPr>
          <w:rFonts w:asciiTheme="minorBidi" w:hAnsiTheme="minorBidi"/>
          <w:sz w:val="22"/>
        </w:rPr>
        <w:t xml:space="preserve">nd </w:t>
      </w:r>
      <w:r w:rsidRPr="00FE1B2E">
        <w:rPr>
          <w:rFonts w:asciiTheme="minorBidi" w:hAnsiTheme="minorBidi"/>
          <w:sz w:val="22"/>
        </w:rPr>
        <w:t xml:space="preserve">futuristic design </w:t>
      </w:r>
      <w:r>
        <w:rPr>
          <w:rFonts w:asciiTheme="minorBidi" w:hAnsiTheme="minorBidi"/>
          <w:sz w:val="22"/>
        </w:rPr>
        <w:t xml:space="preserve">elements that </w:t>
      </w:r>
      <w:r w:rsidR="00983348">
        <w:rPr>
          <w:rFonts w:asciiTheme="minorBidi" w:hAnsiTheme="minorBidi"/>
          <w:sz w:val="22"/>
        </w:rPr>
        <w:t xml:space="preserve">deliver </w:t>
      </w:r>
      <w:r w:rsidR="00983348" w:rsidRPr="00FE1B2E">
        <w:rPr>
          <w:rFonts w:asciiTheme="minorBidi" w:hAnsiTheme="minorBidi"/>
          <w:sz w:val="22"/>
        </w:rPr>
        <w:t xml:space="preserve">new experiences </w:t>
      </w:r>
      <w:r w:rsidR="0093720C">
        <w:rPr>
          <w:rFonts w:asciiTheme="minorBidi" w:hAnsiTheme="minorBidi"/>
          <w:sz w:val="22"/>
        </w:rPr>
        <w:t xml:space="preserve">for drivers and passengers </w:t>
      </w:r>
      <w:r w:rsidR="0093720C" w:rsidRPr="0093720C">
        <w:rPr>
          <w:rFonts w:asciiTheme="minorBidi" w:hAnsiTheme="minorBidi"/>
          <w:sz w:val="22"/>
        </w:rPr>
        <w:t xml:space="preserve">that make time in transit more productive and </w:t>
      </w:r>
      <w:r w:rsidR="001A0D4A" w:rsidRPr="0093720C">
        <w:rPr>
          <w:rFonts w:asciiTheme="minorBidi" w:hAnsiTheme="minorBidi"/>
          <w:sz w:val="22"/>
        </w:rPr>
        <w:t>worthwhile.</w:t>
      </w:r>
    </w:p>
    <w:p w14:paraId="2B93FDD7" w14:textId="77777777" w:rsidR="0093720C" w:rsidRDefault="0093720C" w:rsidP="00572638">
      <w:pPr>
        <w:wordWrap/>
        <w:spacing w:after="0"/>
        <w:rPr>
          <w:rFonts w:asciiTheme="minorBidi" w:hAnsiTheme="minorBidi"/>
          <w:sz w:val="22"/>
        </w:rPr>
      </w:pPr>
    </w:p>
    <w:p w14:paraId="7D8291E2" w14:textId="7E61F11A" w:rsidR="004B48FE" w:rsidRDefault="00572638" w:rsidP="00572638">
      <w:pPr>
        <w:wordWrap/>
        <w:spacing w:after="0"/>
        <w:rPr>
          <w:rFonts w:asciiTheme="minorBidi" w:hAnsiTheme="minorBidi"/>
          <w:sz w:val="22"/>
        </w:rPr>
      </w:pPr>
      <w:r w:rsidRPr="00572638">
        <w:rPr>
          <w:rFonts w:asciiTheme="minorBidi" w:hAnsiTheme="minorBidi"/>
          <w:sz w:val="22"/>
        </w:rPr>
        <w:t xml:space="preserve">STARIA </w:t>
      </w:r>
      <w:r w:rsidR="000821EB">
        <w:rPr>
          <w:rFonts w:asciiTheme="minorBidi" w:hAnsiTheme="minorBidi"/>
          <w:sz w:val="22"/>
        </w:rPr>
        <w:t xml:space="preserve">offers </w:t>
      </w:r>
      <w:r w:rsidRPr="00572638">
        <w:rPr>
          <w:rFonts w:asciiTheme="minorBidi" w:hAnsiTheme="minorBidi"/>
          <w:sz w:val="22"/>
        </w:rPr>
        <w:t xml:space="preserve">a strikingly </w:t>
      </w:r>
      <w:r w:rsidR="008B0913">
        <w:rPr>
          <w:rFonts w:asciiTheme="minorBidi" w:hAnsiTheme="minorBidi"/>
          <w:sz w:val="22"/>
        </w:rPr>
        <w:t xml:space="preserve">futuristic and mysterious </w:t>
      </w:r>
      <w:r w:rsidRPr="00572638">
        <w:rPr>
          <w:rFonts w:asciiTheme="minorBidi" w:hAnsiTheme="minorBidi"/>
          <w:sz w:val="22"/>
        </w:rPr>
        <w:t>exterior</w:t>
      </w:r>
      <w:r w:rsidR="00FF4FDA">
        <w:rPr>
          <w:rFonts w:asciiTheme="minorBidi" w:hAnsiTheme="minorBidi"/>
          <w:sz w:val="22"/>
        </w:rPr>
        <w:t>, resembling a spaceship. Th</w:t>
      </w:r>
      <w:r w:rsidR="003F4148">
        <w:rPr>
          <w:rFonts w:asciiTheme="minorBidi" w:hAnsiTheme="minorBidi"/>
          <w:sz w:val="22"/>
        </w:rPr>
        <w:t xml:space="preserve">e front is highlighted by </w:t>
      </w:r>
      <w:r w:rsidR="002F6666">
        <w:rPr>
          <w:rFonts w:asciiTheme="minorBidi" w:hAnsiTheme="minorBidi"/>
          <w:sz w:val="22"/>
        </w:rPr>
        <w:t>a long, horizontal daytime running light and headlamps</w:t>
      </w:r>
      <w:r w:rsidR="0093720C">
        <w:rPr>
          <w:rFonts w:asciiTheme="minorBidi" w:hAnsiTheme="minorBidi"/>
          <w:sz w:val="22"/>
        </w:rPr>
        <w:t xml:space="preserve"> positioned underneath. </w:t>
      </w:r>
      <w:r w:rsidRPr="00572638">
        <w:rPr>
          <w:rFonts w:asciiTheme="minorBidi" w:hAnsiTheme="minorBidi"/>
          <w:sz w:val="22"/>
        </w:rPr>
        <w:t xml:space="preserve">The spaceship vibe is echoed by its expansive panoramic windows </w:t>
      </w:r>
      <w:r w:rsidR="006C2903">
        <w:rPr>
          <w:rFonts w:asciiTheme="minorBidi" w:hAnsiTheme="minorBidi"/>
          <w:sz w:val="22"/>
        </w:rPr>
        <w:t xml:space="preserve">and lower belt lines, underscoring the openness of the interior. </w:t>
      </w:r>
      <w:r w:rsidR="006C2903">
        <w:rPr>
          <w:rFonts w:asciiTheme="minorBidi" w:hAnsiTheme="minorBidi" w:hint="eastAsia"/>
          <w:sz w:val="22"/>
        </w:rPr>
        <w:t>T</w:t>
      </w:r>
      <w:r w:rsidR="00D915DC">
        <w:rPr>
          <w:rFonts w:asciiTheme="minorBidi" w:hAnsiTheme="minorBidi"/>
          <w:sz w:val="22"/>
        </w:rPr>
        <w:t xml:space="preserve">he height of the cabin </w:t>
      </w:r>
      <w:r w:rsidR="006C2903">
        <w:rPr>
          <w:rFonts w:asciiTheme="minorBidi" w:hAnsiTheme="minorBidi"/>
          <w:sz w:val="22"/>
        </w:rPr>
        <w:t xml:space="preserve">is also </w:t>
      </w:r>
      <w:r w:rsidR="00D915DC">
        <w:rPr>
          <w:rFonts w:asciiTheme="minorBidi" w:hAnsiTheme="minorBidi"/>
          <w:sz w:val="22"/>
        </w:rPr>
        <w:t xml:space="preserve">optimized </w:t>
      </w:r>
      <w:r w:rsidR="00B53F33">
        <w:rPr>
          <w:rFonts w:asciiTheme="minorBidi" w:hAnsiTheme="minorBidi"/>
          <w:sz w:val="22"/>
        </w:rPr>
        <w:t xml:space="preserve">for </w:t>
      </w:r>
      <w:r w:rsidR="0093720C">
        <w:rPr>
          <w:rFonts w:asciiTheme="minorBidi" w:hAnsiTheme="minorBidi"/>
          <w:sz w:val="22"/>
        </w:rPr>
        <w:t xml:space="preserve">premium </w:t>
      </w:r>
      <w:r w:rsidR="00B53F33" w:rsidRPr="00B53F33">
        <w:rPr>
          <w:rFonts w:asciiTheme="minorBidi" w:hAnsiTheme="minorBidi"/>
          <w:sz w:val="22"/>
        </w:rPr>
        <w:t>comfort and convenience</w:t>
      </w:r>
      <w:r w:rsidR="004B48FE">
        <w:rPr>
          <w:rFonts w:asciiTheme="minorBidi" w:hAnsiTheme="minorBidi"/>
          <w:sz w:val="22"/>
        </w:rPr>
        <w:t>,</w:t>
      </w:r>
      <w:r w:rsidR="004B48FE">
        <w:rPr>
          <w:rFonts w:asciiTheme="minorBidi" w:hAnsiTheme="minorBidi" w:hint="eastAsia"/>
          <w:sz w:val="22"/>
        </w:rPr>
        <w:t xml:space="preserve"> </w:t>
      </w:r>
      <w:r w:rsidR="004B48FE" w:rsidRPr="004B48FE">
        <w:rPr>
          <w:rFonts w:asciiTheme="minorBidi" w:hAnsiTheme="minorBidi"/>
          <w:sz w:val="22"/>
        </w:rPr>
        <w:t>making it ideal for both business and family use.</w:t>
      </w:r>
    </w:p>
    <w:p w14:paraId="3AAF5334" w14:textId="7DAEF3A3" w:rsidR="00243EA7" w:rsidRPr="006C2903" w:rsidRDefault="00243EA7" w:rsidP="00572638">
      <w:pPr>
        <w:wordWrap/>
        <w:spacing w:after="0"/>
        <w:rPr>
          <w:rFonts w:asciiTheme="minorBidi" w:hAnsiTheme="minorBidi"/>
          <w:sz w:val="22"/>
        </w:rPr>
      </w:pPr>
    </w:p>
    <w:p w14:paraId="06D5887E" w14:textId="50368296" w:rsidR="00F91965" w:rsidRDefault="002F6666" w:rsidP="004B48FE">
      <w:pPr>
        <w:wordWrap/>
        <w:spacing w:after="0"/>
        <w:rPr>
          <w:rFonts w:ascii="Arial" w:hAnsi="Arial" w:cs="Arial"/>
          <w:sz w:val="22"/>
        </w:rPr>
      </w:pPr>
      <w:r w:rsidRPr="00975966">
        <w:rPr>
          <w:rFonts w:ascii="Arial" w:hAnsi="Arial" w:cs="Arial"/>
          <w:sz w:val="22"/>
        </w:rPr>
        <w:t>“</w:t>
      </w:r>
      <w:r w:rsidR="00F91965">
        <w:rPr>
          <w:rFonts w:ascii="Arial" w:hAnsi="Arial" w:cs="Arial" w:hint="eastAsia"/>
          <w:sz w:val="22"/>
        </w:rPr>
        <w:t>S</w:t>
      </w:r>
      <w:r w:rsidR="00F91965">
        <w:rPr>
          <w:rFonts w:ascii="Arial" w:hAnsi="Arial" w:cs="Arial"/>
          <w:sz w:val="22"/>
        </w:rPr>
        <w:t>TARIA is Hyundai’s new MPV lineup that opens up a new mobility era,</w:t>
      </w:r>
      <w:r w:rsidR="00FD56DC">
        <w:rPr>
          <w:rFonts w:ascii="Arial" w:hAnsi="Arial" w:cs="Arial"/>
          <w:sz w:val="22"/>
        </w:rPr>
        <w:t>”</w:t>
      </w:r>
      <w:r w:rsidR="00F91965">
        <w:rPr>
          <w:rFonts w:ascii="Arial" w:hAnsi="Arial" w:cs="Arial"/>
          <w:sz w:val="22"/>
        </w:rPr>
        <w:t xml:space="preserve"> </w:t>
      </w:r>
      <w:r w:rsidR="00F91965" w:rsidRPr="000A09AA">
        <w:rPr>
          <w:rFonts w:ascii="Arial" w:hAnsi="Arial" w:cs="Arial"/>
          <w:sz w:val="22"/>
        </w:rPr>
        <w:t xml:space="preserve">said </w:t>
      </w:r>
      <w:proofErr w:type="spellStart"/>
      <w:r w:rsidR="00F91965" w:rsidRPr="000A09AA">
        <w:rPr>
          <w:rFonts w:ascii="Arial" w:hAnsi="Arial" w:cs="Arial"/>
          <w:sz w:val="22"/>
        </w:rPr>
        <w:t>SangYup</w:t>
      </w:r>
      <w:proofErr w:type="spellEnd"/>
      <w:r w:rsidR="00F91965" w:rsidRPr="000A09AA">
        <w:rPr>
          <w:rFonts w:ascii="Arial" w:hAnsi="Arial" w:cs="Arial"/>
          <w:sz w:val="22"/>
        </w:rPr>
        <w:t xml:space="preserve"> Lee, Senior Vice President and Head of Global </w:t>
      </w:r>
      <w:r w:rsidR="00A02F87" w:rsidRPr="000A09AA">
        <w:rPr>
          <w:rFonts w:ascii="Arial" w:hAnsi="Arial" w:cs="Arial"/>
          <w:sz w:val="22"/>
        </w:rPr>
        <w:t xml:space="preserve">Hyundai </w:t>
      </w:r>
      <w:r w:rsidR="00F91965" w:rsidRPr="000A09AA">
        <w:rPr>
          <w:rFonts w:ascii="Arial" w:hAnsi="Arial" w:cs="Arial"/>
          <w:sz w:val="22"/>
        </w:rPr>
        <w:t>Design.</w:t>
      </w:r>
      <w:r w:rsidR="00F91965">
        <w:rPr>
          <w:rFonts w:ascii="Arial" w:hAnsi="Arial" w:cs="Arial"/>
          <w:sz w:val="22"/>
        </w:rPr>
        <w:t xml:space="preserve"> </w:t>
      </w:r>
      <w:r>
        <w:rPr>
          <w:rFonts w:ascii="Arial" w:hAnsi="Arial" w:cs="Arial"/>
          <w:sz w:val="22"/>
        </w:rPr>
        <w:t xml:space="preserve">“STARIA will </w:t>
      </w:r>
      <w:r w:rsidR="00F91965">
        <w:rPr>
          <w:rFonts w:ascii="Arial" w:hAnsi="Arial" w:cs="Arial"/>
          <w:sz w:val="22"/>
        </w:rPr>
        <w:t xml:space="preserve">provide </w:t>
      </w:r>
      <w:r w:rsidR="0093720C">
        <w:rPr>
          <w:rFonts w:ascii="Arial" w:hAnsi="Arial" w:cs="Arial"/>
          <w:sz w:val="22"/>
        </w:rPr>
        <w:t xml:space="preserve">a </w:t>
      </w:r>
      <w:r w:rsidR="00F91965">
        <w:rPr>
          <w:rFonts w:ascii="Arial" w:hAnsi="Arial" w:cs="Arial"/>
          <w:sz w:val="22"/>
        </w:rPr>
        <w:t xml:space="preserve">completely new experience and value </w:t>
      </w:r>
      <w:r w:rsidR="0093720C">
        <w:rPr>
          <w:rFonts w:ascii="Arial" w:hAnsi="Arial" w:cs="Arial"/>
          <w:sz w:val="22"/>
        </w:rPr>
        <w:t xml:space="preserve">proposition for </w:t>
      </w:r>
      <w:r w:rsidR="00F91965">
        <w:rPr>
          <w:rFonts w:ascii="Arial" w:hAnsi="Arial" w:cs="Arial"/>
          <w:sz w:val="22"/>
        </w:rPr>
        <w:t>customers through its unprecedented design features.”</w:t>
      </w:r>
    </w:p>
    <w:p w14:paraId="2180C921" w14:textId="77777777" w:rsidR="00F91965" w:rsidRDefault="00F91965" w:rsidP="004B48FE">
      <w:pPr>
        <w:wordWrap/>
        <w:spacing w:after="0"/>
        <w:rPr>
          <w:rFonts w:ascii="Arial" w:hAnsi="Arial" w:cs="Arial"/>
          <w:sz w:val="22"/>
        </w:rPr>
      </w:pPr>
    </w:p>
    <w:p w14:paraId="35D48800" w14:textId="7FC306A8" w:rsidR="00407ACB" w:rsidRPr="00F91965" w:rsidRDefault="004B48FE" w:rsidP="004B48FE">
      <w:pPr>
        <w:wordWrap/>
        <w:spacing w:after="0"/>
        <w:rPr>
          <w:rFonts w:ascii="Arial" w:hAnsi="Arial" w:cs="Arial"/>
          <w:sz w:val="22"/>
        </w:rPr>
      </w:pPr>
      <w:r>
        <w:rPr>
          <w:rFonts w:ascii="Arial" w:hAnsi="Arial" w:cs="Arial" w:hint="eastAsia"/>
          <w:sz w:val="22"/>
        </w:rPr>
        <w:t>S</w:t>
      </w:r>
      <w:r>
        <w:rPr>
          <w:rFonts w:ascii="Arial" w:hAnsi="Arial" w:cs="Arial"/>
          <w:sz w:val="22"/>
        </w:rPr>
        <w:t xml:space="preserve">TARIA Premium, </w:t>
      </w:r>
      <w:r w:rsidR="0093720C">
        <w:rPr>
          <w:rFonts w:ascii="Arial" w:hAnsi="Arial" w:cs="Arial"/>
          <w:sz w:val="22"/>
        </w:rPr>
        <w:t xml:space="preserve">which will be available in select markets, </w:t>
      </w:r>
      <w:r w:rsidRPr="00CF157D">
        <w:rPr>
          <w:rFonts w:ascii="Arial" w:hAnsi="Arial" w:cs="Arial"/>
          <w:bCs/>
          <w:color w:val="000000" w:themeColor="text1"/>
          <w:sz w:val="22"/>
          <w:lang w:eastAsia="en-US"/>
        </w:rPr>
        <w:t>takes mobility to the next level</w:t>
      </w:r>
      <w:r>
        <w:rPr>
          <w:rFonts w:ascii="Arial" w:hAnsi="Arial" w:cs="Arial"/>
          <w:bCs/>
          <w:color w:val="000000" w:themeColor="text1"/>
          <w:sz w:val="22"/>
          <w:lang w:eastAsia="en-US"/>
        </w:rPr>
        <w:t xml:space="preserve">, </w:t>
      </w:r>
      <w:r w:rsidRPr="00CF157D">
        <w:rPr>
          <w:rFonts w:ascii="Arial" w:hAnsi="Arial" w:cs="Arial"/>
          <w:color w:val="000000" w:themeColor="text1"/>
          <w:sz w:val="22"/>
          <w:lang w:eastAsia="en-US"/>
        </w:rPr>
        <w:lastRenderedPageBreak/>
        <w:t>sport</w:t>
      </w:r>
      <w:r>
        <w:rPr>
          <w:rFonts w:ascii="Arial" w:hAnsi="Arial" w:cs="Arial"/>
          <w:color w:val="000000" w:themeColor="text1"/>
          <w:sz w:val="22"/>
          <w:lang w:eastAsia="en-US"/>
        </w:rPr>
        <w:t>ing</w:t>
      </w:r>
      <w:r w:rsidR="00407ACB">
        <w:rPr>
          <w:rFonts w:ascii="Arial" w:hAnsi="Arial" w:cs="Arial"/>
          <w:color w:val="000000" w:themeColor="text1"/>
          <w:sz w:val="22"/>
          <w:lang w:eastAsia="en-US"/>
        </w:rPr>
        <w:t xml:space="preserve"> premium features and variant-</w:t>
      </w:r>
      <w:r w:rsidR="00407ACB" w:rsidRPr="00CF157D">
        <w:rPr>
          <w:rFonts w:ascii="Arial" w:hAnsi="Arial" w:cs="Arial"/>
          <w:color w:val="000000" w:themeColor="text1"/>
          <w:sz w:val="22"/>
          <w:lang w:eastAsia="en-US"/>
        </w:rPr>
        <w:t xml:space="preserve">exclusive </w:t>
      </w:r>
      <w:r w:rsidR="00407ACB">
        <w:rPr>
          <w:rFonts w:ascii="Arial" w:hAnsi="Arial" w:cs="Arial"/>
          <w:color w:val="000000" w:themeColor="text1"/>
          <w:sz w:val="22"/>
          <w:lang w:eastAsia="en-US"/>
        </w:rPr>
        <w:t>finishes</w:t>
      </w:r>
      <w:r w:rsidR="00407ACB" w:rsidRPr="00CF157D">
        <w:rPr>
          <w:rFonts w:ascii="Arial" w:hAnsi="Arial" w:cs="Arial"/>
          <w:color w:val="000000" w:themeColor="text1"/>
          <w:sz w:val="22"/>
          <w:lang w:eastAsia="en-US"/>
        </w:rPr>
        <w:t xml:space="preserve"> for </w:t>
      </w:r>
      <w:r w:rsidR="00407ACB">
        <w:rPr>
          <w:rFonts w:ascii="Arial" w:hAnsi="Arial" w:cs="Arial"/>
          <w:color w:val="000000" w:themeColor="text1"/>
          <w:sz w:val="22"/>
          <w:lang w:eastAsia="en-US"/>
        </w:rPr>
        <w:t xml:space="preserve">a </w:t>
      </w:r>
      <w:r w:rsidR="00407ACB" w:rsidRPr="00CF157D">
        <w:rPr>
          <w:rFonts w:ascii="Arial" w:hAnsi="Arial" w:cs="Arial"/>
          <w:color w:val="000000" w:themeColor="text1"/>
          <w:sz w:val="22"/>
          <w:lang w:eastAsia="en-US"/>
        </w:rPr>
        <w:t xml:space="preserve">more </w:t>
      </w:r>
      <w:r w:rsidR="00407ACB">
        <w:rPr>
          <w:rFonts w:ascii="Arial" w:hAnsi="Arial" w:cs="Arial"/>
          <w:color w:val="000000" w:themeColor="text1"/>
          <w:sz w:val="22"/>
          <w:lang w:eastAsia="en-US"/>
        </w:rPr>
        <w:t>luxurious</w:t>
      </w:r>
      <w:r w:rsidR="00407ACB" w:rsidRPr="00CF157D">
        <w:rPr>
          <w:rFonts w:ascii="Arial" w:hAnsi="Arial" w:cs="Arial"/>
          <w:color w:val="000000" w:themeColor="text1"/>
          <w:sz w:val="22"/>
          <w:lang w:eastAsia="en-US"/>
        </w:rPr>
        <w:t xml:space="preserve"> </w:t>
      </w:r>
      <w:r w:rsidR="00407ACB">
        <w:rPr>
          <w:rFonts w:ascii="Arial" w:hAnsi="Arial" w:cs="Arial"/>
          <w:color w:val="000000" w:themeColor="text1"/>
          <w:sz w:val="22"/>
          <w:lang w:eastAsia="en-US"/>
        </w:rPr>
        <w:t>look</w:t>
      </w:r>
      <w:r w:rsidR="00407ACB" w:rsidRPr="00CF157D">
        <w:rPr>
          <w:rFonts w:ascii="Arial" w:hAnsi="Arial" w:cs="Arial"/>
          <w:color w:val="000000" w:themeColor="text1"/>
          <w:sz w:val="22"/>
          <w:lang w:eastAsia="en-US"/>
        </w:rPr>
        <w:t xml:space="preserve"> and fee</w:t>
      </w:r>
      <w:r w:rsidR="00407ACB">
        <w:rPr>
          <w:rFonts w:ascii="Arial" w:hAnsi="Arial" w:cs="Arial"/>
          <w:color w:val="000000" w:themeColor="text1"/>
          <w:sz w:val="22"/>
          <w:lang w:eastAsia="en-US"/>
        </w:rPr>
        <w:t>l.</w:t>
      </w:r>
    </w:p>
    <w:p w14:paraId="0C9B18FB" w14:textId="351A1540" w:rsidR="00407ACB" w:rsidRDefault="00407ACB" w:rsidP="004B48FE">
      <w:pPr>
        <w:wordWrap/>
        <w:spacing w:after="0"/>
        <w:rPr>
          <w:rFonts w:ascii="Arial" w:hAnsi="Arial" w:cs="Arial"/>
          <w:color w:val="000000" w:themeColor="text1"/>
          <w:sz w:val="22"/>
          <w:lang w:eastAsia="en-US"/>
        </w:rPr>
      </w:pPr>
    </w:p>
    <w:p w14:paraId="44ADF757" w14:textId="71EFE69A" w:rsidR="00407ACB" w:rsidRDefault="00407ACB" w:rsidP="004B48FE">
      <w:pPr>
        <w:wordWrap/>
        <w:spacing w:after="0"/>
        <w:rPr>
          <w:rFonts w:ascii="Arial" w:hAnsi="Arial" w:cs="Arial"/>
          <w:color w:val="000000" w:themeColor="text1"/>
          <w:sz w:val="22"/>
        </w:rPr>
      </w:pPr>
      <w:r>
        <w:rPr>
          <w:rFonts w:ascii="Arial" w:hAnsi="Arial" w:cs="Arial" w:hint="eastAsia"/>
          <w:color w:val="000000" w:themeColor="text1"/>
          <w:sz w:val="22"/>
        </w:rPr>
        <w:t>H</w:t>
      </w:r>
      <w:r>
        <w:rPr>
          <w:rFonts w:ascii="Arial" w:hAnsi="Arial" w:cs="Arial"/>
          <w:color w:val="000000" w:themeColor="text1"/>
          <w:sz w:val="22"/>
        </w:rPr>
        <w:t xml:space="preserve">yundai Motor will unveil more details regarding design features of STARIA and STARIA Premium in the coming weeks. </w:t>
      </w:r>
    </w:p>
    <w:p w14:paraId="6643EB9F" w14:textId="77777777" w:rsidR="00DE409B" w:rsidRDefault="00DE409B" w:rsidP="00407ACB">
      <w:pPr>
        <w:wordWrap/>
        <w:spacing w:after="0"/>
        <w:rPr>
          <w:rFonts w:asciiTheme="minorBidi" w:eastAsia="현대산스 Text" w:hAnsiTheme="minorBidi"/>
          <w:sz w:val="22"/>
          <w:lang w:val="en-GB"/>
        </w:rPr>
      </w:pPr>
    </w:p>
    <w:p w14:paraId="3737E2DD" w14:textId="3950A7D8" w:rsidR="00C709B4" w:rsidRPr="00AF7C83" w:rsidRDefault="00C709B4" w:rsidP="00C709B4">
      <w:pPr>
        <w:wordWrap/>
        <w:spacing w:after="0"/>
        <w:jc w:val="center"/>
        <w:rPr>
          <w:rFonts w:asciiTheme="minorBidi" w:eastAsia="현대산스 Text" w:hAnsiTheme="minorBidi"/>
          <w:sz w:val="22"/>
          <w:lang w:val="en-GB"/>
        </w:rPr>
      </w:pPr>
      <w:r w:rsidRPr="00AF7C83">
        <w:rPr>
          <w:rFonts w:asciiTheme="minorBidi" w:eastAsia="현대산스 Text" w:hAnsiTheme="minorBidi"/>
          <w:sz w:val="22"/>
          <w:lang w:val="en-GB"/>
        </w:rPr>
        <w:t xml:space="preserve">- End </w:t>
      </w:r>
      <w:r>
        <w:rPr>
          <w:rFonts w:asciiTheme="minorBidi" w:eastAsia="현대산스 Text" w:hAnsiTheme="minorBidi"/>
          <w:sz w:val="22"/>
          <w:lang w:val="en-GB"/>
        </w:rPr>
        <w:t>-</w:t>
      </w:r>
    </w:p>
    <w:p w14:paraId="573BFE3C" w14:textId="77777777" w:rsidR="00BF587A" w:rsidRDefault="00BF587A" w:rsidP="00BF587A">
      <w:pPr>
        <w:widowControl/>
        <w:wordWrap/>
        <w:autoSpaceDE/>
        <w:autoSpaceDN/>
        <w:rPr>
          <w:rFonts w:asciiTheme="minorBidi" w:hAnsiTheme="minorBidi"/>
          <w:b/>
          <w:szCs w:val="20"/>
        </w:rPr>
      </w:pPr>
    </w:p>
    <w:p w14:paraId="0C97F59B" w14:textId="77777777"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3CB5E49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90F784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51862C8F"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236851F4" w14:textId="77777777" w:rsidR="001F0BBA"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741CB59C" w14:textId="77777777" w:rsidR="001F0BBA" w:rsidRPr="00FD4714" w:rsidRDefault="001F0BBA" w:rsidP="001F0BBA">
      <w:pPr>
        <w:widowControl/>
        <w:wordWrap/>
        <w:autoSpaceDE/>
        <w:autoSpaceDN/>
        <w:spacing w:after="0"/>
        <w:jc w:val="left"/>
        <w:rPr>
          <w:rFonts w:ascii="Arial" w:eastAsia="현대산스 Text" w:hAnsi="Arial" w:cs="Arial"/>
          <w:szCs w:val="20"/>
        </w:rPr>
      </w:pPr>
    </w:p>
    <w:p w14:paraId="0C7015D0" w14:textId="77777777" w:rsidR="001F0BBA" w:rsidRPr="00FD4714"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43019505" w14:textId="77777777" w:rsidR="001F0BBA" w:rsidRPr="00FD4714" w:rsidRDefault="00716E38" w:rsidP="001F0BBA">
      <w:pPr>
        <w:widowControl/>
        <w:wordWrap/>
        <w:autoSpaceDE/>
        <w:autoSpaceDN/>
        <w:spacing w:after="0"/>
        <w:jc w:val="left"/>
        <w:rPr>
          <w:rFonts w:ascii="Arial" w:eastAsia="현대산스 Text" w:hAnsi="Arial" w:cs="Arial"/>
          <w:szCs w:val="20"/>
        </w:rPr>
      </w:pPr>
      <w:hyperlink r:id="rId13" w:history="1">
        <w:r w:rsidR="001F0BBA" w:rsidRPr="00FD4714">
          <w:rPr>
            <w:rStyle w:val="a7"/>
            <w:rFonts w:ascii="Arial" w:eastAsia="현대산스 Text" w:hAnsi="Arial" w:cs="Arial"/>
            <w:szCs w:val="20"/>
          </w:rPr>
          <w:t>http://worldwide.hyundai.com</w:t>
        </w:r>
      </w:hyperlink>
      <w:r w:rsidR="001F0BBA" w:rsidRPr="00FD4714">
        <w:rPr>
          <w:rFonts w:ascii="Arial" w:eastAsia="현대산스 Text" w:hAnsi="Arial" w:cs="Arial" w:hint="eastAsia"/>
          <w:szCs w:val="20"/>
        </w:rPr>
        <w:t xml:space="preserve"> </w:t>
      </w:r>
      <w:r w:rsidR="001F0BBA" w:rsidRPr="00FD4714">
        <w:rPr>
          <w:rFonts w:ascii="Arial" w:eastAsia="현대산스 Text" w:hAnsi="Arial" w:cs="Arial"/>
          <w:szCs w:val="20"/>
        </w:rPr>
        <w:t xml:space="preserve">or </w:t>
      </w:r>
      <w:hyperlink r:id="rId14" w:history="1">
        <w:r w:rsidR="001F0BBA" w:rsidRPr="00FD4714">
          <w:rPr>
            <w:rStyle w:val="a7"/>
            <w:rFonts w:ascii="Arial" w:eastAsia="현대산스 Text" w:hAnsi="Arial" w:cs="Arial"/>
            <w:szCs w:val="20"/>
          </w:rPr>
          <w:t>http://globalpr.hyundai.com</w:t>
        </w:r>
      </w:hyperlink>
    </w:p>
    <w:p w14:paraId="2EBEAD18" w14:textId="77777777" w:rsidR="001F0BBA" w:rsidRDefault="001F0BBA" w:rsidP="001F0BBA">
      <w:pPr>
        <w:widowControl/>
        <w:wordWrap/>
        <w:autoSpaceDE/>
        <w:autoSpaceDN/>
        <w:spacing w:after="0"/>
        <w:jc w:val="left"/>
        <w:rPr>
          <w:rFonts w:ascii="Arial" w:eastAsia="현대산스 Text" w:hAnsi="Arial" w:cs="Arial"/>
          <w:b/>
          <w:szCs w:val="20"/>
        </w:rPr>
      </w:pPr>
    </w:p>
    <w:p w14:paraId="6403481C" w14:textId="77777777" w:rsidR="001F0BBA" w:rsidRPr="00001DF1" w:rsidRDefault="001F0BBA" w:rsidP="001F0BBA">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6CF24491" w14:textId="77777777" w:rsidR="001F0BBA" w:rsidRPr="00FD4714" w:rsidRDefault="001F0BBA" w:rsidP="001F0BBA">
      <w:pPr>
        <w:widowControl/>
        <w:wordWrap/>
        <w:autoSpaceDE/>
        <w:autoSpaceDN/>
        <w:spacing w:after="0"/>
        <w:jc w:val="left"/>
        <w:rPr>
          <w:rFonts w:ascii="Arial" w:eastAsia="현대산스 Text" w:hAnsi="Arial" w:cs="Arial"/>
          <w:b/>
          <w:szCs w:val="20"/>
        </w:rPr>
      </w:pPr>
    </w:p>
    <w:p w14:paraId="253D6C2F" w14:textId="77777777"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06C0424" w14:textId="77777777" w:rsidR="001F0BBA" w:rsidRPr="00FD4714" w:rsidRDefault="001F0BBA" w:rsidP="001F0BBA">
      <w:pPr>
        <w:widowControl/>
        <w:wordWrap/>
        <w:autoSpaceDE/>
        <w:autoSpaceDN/>
        <w:spacing w:after="0"/>
        <w:jc w:val="left"/>
        <w:rPr>
          <w:rFonts w:ascii="Arial" w:eastAsia="현대산스 Text" w:hAnsi="Arial" w:cs="Arial"/>
          <w:szCs w:val="20"/>
        </w:rPr>
      </w:pPr>
      <w:proofErr w:type="spellStart"/>
      <w:r w:rsidRPr="00FD4714">
        <w:rPr>
          <w:rFonts w:ascii="Arial" w:eastAsia="현대산스 Text" w:hAnsi="Arial" w:cs="Arial"/>
          <w:b/>
          <w:szCs w:val="20"/>
        </w:rPr>
        <w:t>Jin</w:t>
      </w:r>
      <w:proofErr w:type="spellEnd"/>
      <w:r w:rsidRPr="00FD4714">
        <w:rPr>
          <w:rFonts w:ascii="Arial" w:eastAsia="현대산스 Text" w:hAnsi="Arial" w:cs="Arial"/>
          <w:b/>
          <w:szCs w:val="20"/>
        </w:rPr>
        <w:t xml:space="preserve">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AE7B458" w14:textId="77777777" w:rsidR="001F0BBA" w:rsidRPr="00FD4714" w:rsidRDefault="00716E38" w:rsidP="001F0BBA">
      <w:pPr>
        <w:widowControl/>
        <w:wordWrap/>
        <w:autoSpaceDE/>
        <w:autoSpaceDN/>
        <w:spacing w:after="0"/>
        <w:jc w:val="left"/>
        <w:rPr>
          <w:rFonts w:ascii="Arial" w:eastAsia="현대산스 Text" w:hAnsi="Arial" w:cs="Arial"/>
          <w:szCs w:val="20"/>
        </w:rPr>
      </w:pPr>
      <w:hyperlink r:id="rId15" w:history="1">
        <w:r w:rsidR="001F0BBA" w:rsidRPr="00FD4714">
          <w:rPr>
            <w:rFonts w:ascii="Arial" w:eastAsia="현대산스 Text" w:hAnsi="Arial" w:cs="Arial"/>
            <w:color w:val="0000FF"/>
            <w:szCs w:val="20"/>
            <w:u w:val="single"/>
          </w:rPr>
          <w:t>sjcar@hyundai.com</w:t>
        </w:r>
      </w:hyperlink>
    </w:p>
    <w:p w14:paraId="75FE5095" w14:textId="77777777" w:rsidR="001F0BBA" w:rsidRPr="00F54567"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p w14:paraId="0596361C" w14:textId="2B0F7F6B" w:rsidR="00BF587A" w:rsidRDefault="00BF587A" w:rsidP="001F0BBA">
      <w:pPr>
        <w:widowControl/>
        <w:wordWrap/>
        <w:autoSpaceDE/>
        <w:autoSpaceDN/>
        <w:rPr>
          <w:rFonts w:asciiTheme="minorBidi" w:hAnsiTheme="minorBidi"/>
          <w:b/>
          <w:szCs w:val="20"/>
        </w:rPr>
      </w:pPr>
    </w:p>
    <w:sectPr w:rsidR="00BF587A" w:rsidSect="00EF78B7">
      <w:headerReference w:type="default" r:id="rId16"/>
      <w:footerReference w:type="default" r:id="rId17"/>
      <w:type w:val="continuous"/>
      <w:pgSz w:w="11906" w:h="16838" w:code="9"/>
      <w:pgMar w:top="1985" w:right="1134" w:bottom="2410" w:left="1134" w:header="851" w:footer="794"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AF18" w16cex:dateUtc="2021-02-02T03:59:00Z"/>
  <w16cex:commentExtensible w16cex:durableId="23C3D49D" w16cex:dateUtc="2021-02-02T06:39:00Z"/>
  <w16cex:commentExtensible w16cex:durableId="23C3B54A" w16cex:dateUtc="2021-02-02T04:26:00Z"/>
  <w16cex:commentExtensible w16cex:durableId="23C3B4E6" w16cex:dateUtc="2021-02-02T04:24:00Z"/>
  <w16cex:commentExtensible w16cex:durableId="23C3DF58" w16cex:dateUtc="2021-02-02T07:25:00Z"/>
  <w16cex:commentExtensible w16cex:durableId="23C3DA49" w16cex:dateUtc="2021-02-02T07:03:00Z"/>
  <w16cex:commentExtensible w16cex:durableId="23C3BF66" w16cex:dateUtc="2021-02-02T05:09: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30E828" w14:textId="77777777" w:rsidR="00BA3D3D" w:rsidRDefault="00BA3D3D" w:rsidP="005A1CC5">
      <w:pPr>
        <w:spacing w:after="0" w:line="240" w:lineRule="auto"/>
      </w:pPr>
      <w:r>
        <w:separator/>
      </w:r>
    </w:p>
  </w:endnote>
  <w:endnote w:type="continuationSeparator" w:id="0">
    <w:p w14:paraId="328384BE" w14:textId="77777777" w:rsidR="00BA3D3D" w:rsidRDefault="00BA3D3D" w:rsidP="005A1CC5">
      <w:pPr>
        <w:spacing w:after="0" w:line="240" w:lineRule="auto"/>
      </w:pPr>
      <w:r>
        <w:continuationSeparator/>
      </w:r>
    </w:p>
  </w:endnote>
  <w:endnote w:type="continuationNotice" w:id="1">
    <w:p w14:paraId="59EAF442" w14:textId="77777777" w:rsidR="00BA3D3D" w:rsidRDefault="00BA3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yundai Sans Text Office">
    <w:panose1 w:val="020B0504040000000000"/>
    <w:charset w:val="00"/>
    <w:family w:val="swiss"/>
    <w:pitch w:val="variable"/>
    <w:sig w:usb0="A00002EF" w:usb1="4000203A" w:usb2="00000020" w:usb3="00000000" w:csb0="0000009F" w:csb1="00000000"/>
  </w:font>
  <w:font w:name="현대산스 Text">
    <w:altName w:val="Malgun Gothic"/>
    <w:panose1 w:val="020B0600000101010101"/>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notTrueType/>
    <w:pitch w:val="variable"/>
    <w:sig w:usb0="00000001" w:usb1="080E0000" w:usb2="00000010" w:usb3="00000000" w:csb0="00040000" w:csb1="00000000"/>
  </w:font>
  <w:font w:name="바탕">
    <w:altName w:val="Batang"/>
    <w:panose1 w:val="02030600000101010101"/>
    <w:charset w:val="81"/>
    <w:family w:val="roman"/>
    <w:pitch w:val="variable"/>
    <w:sig w:usb0="B00002AF" w:usb1="69D77CFB" w:usb2="00000030" w:usb3="00000000" w:csb0="0008009F" w:csb1="00000000"/>
  </w:font>
  <w:font w:name="현대산스 Head Medium">
    <w:altName w:val="Malgun Gothic"/>
    <w:panose1 w:val="020B0600000101010101"/>
    <w:charset w:val="81"/>
    <w:family w:val="modern"/>
    <w:pitch w:val="variable"/>
    <w:sig w:usb0="00000203" w:usb1="29D72C10" w:usb2="00000010" w:usb3="00000000" w:csb0="00280005" w:csb1="00000000"/>
  </w:font>
  <w:font w:name="Hyundai Sans Head Office Medium">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8F6710" w14:textId="77777777" w:rsidR="00BA3D3D" w:rsidRPr="0005072C" w:rsidRDefault="00BA3D3D"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BA3D3D" w:rsidRPr="0005072C" w14:paraId="55D8FF90" w14:textId="77777777" w:rsidTr="00B46CE5">
      <w:tc>
        <w:tcPr>
          <w:tcW w:w="3085" w:type="dxa"/>
        </w:tcPr>
        <w:p w14:paraId="7771BC42" w14:textId="7138CC78" w:rsidR="00BA3D3D" w:rsidRPr="0005072C" w:rsidRDefault="00BA3D3D" w:rsidP="00644EA7">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14591C16" w14:textId="77777777" w:rsidR="00BA3D3D" w:rsidRPr="0005072C" w:rsidRDefault="00BA3D3D"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5952C91E" w14:textId="39973CA1" w:rsidR="00BA3D3D" w:rsidRPr="0005072C" w:rsidRDefault="00BA3D3D" w:rsidP="00644EA7">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1701" w:type="dxa"/>
        </w:tcPr>
        <w:p w14:paraId="57FA5C2A" w14:textId="1421FF0F" w:rsidR="00BA3D3D" w:rsidRPr="0005072C" w:rsidRDefault="00BA3D3D" w:rsidP="00644EA7">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3AAE900C" w14:textId="50227AE8" w:rsidR="00BA3D3D" w:rsidRPr="0005072C" w:rsidRDefault="00BA3D3D" w:rsidP="00644EA7">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0D1240A" w14:textId="77777777" w:rsidR="00BA3D3D" w:rsidRPr="0005072C" w:rsidRDefault="00BA3D3D">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548FBD" w14:textId="77777777" w:rsidR="00BA3D3D" w:rsidRDefault="00BA3D3D" w:rsidP="005A1CC5">
      <w:pPr>
        <w:spacing w:after="0" w:line="240" w:lineRule="auto"/>
      </w:pPr>
      <w:r>
        <w:separator/>
      </w:r>
    </w:p>
  </w:footnote>
  <w:footnote w:type="continuationSeparator" w:id="0">
    <w:p w14:paraId="13A9104F" w14:textId="77777777" w:rsidR="00BA3D3D" w:rsidRDefault="00BA3D3D" w:rsidP="005A1CC5">
      <w:pPr>
        <w:spacing w:after="0" w:line="240" w:lineRule="auto"/>
      </w:pPr>
      <w:r>
        <w:continuationSeparator/>
      </w:r>
    </w:p>
  </w:footnote>
  <w:footnote w:type="continuationNotice" w:id="1">
    <w:p w14:paraId="4AC78256" w14:textId="77777777" w:rsidR="00BA3D3D" w:rsidRDefault="00BA3D3D">
      <w:pPr>
        <w:spacing w:after="0" w:line="240" w:lineRule="auto"/>
      </w:pPr>
    </w:p>
  </w:footnote>
  <w:footnote w:id="2">
    <w:p w14:paraId="2DB5816F" w14:textId="77777777" w:rsidR="00BA3D3D" w:rsidRPr="00983C90" w:rsidRDefault="00BA3D3D" w:rsidP="0093720C">
      <w:pPr>
        <w:pStyle w:val="af3"/>
        <w:spacing w:line="240" w:lineRule="auto"/>
        <w:rPr>
          <w:rFonts w:ascii="Arial" w:hAnsi="Arial" w:cs="Arial"/>
          <w:sz w:val="18"/>
          <w:szCs w:val="18"/>
        </w:rPr>
      </w:pPr>
      <w:r w:rsidRPr="00983C90">
        <w:rPr>
          <w:rStyle w:val="af4"/>
          <w:rFonts w:ascii="Arial" w:hAnsi="Arial" w:cs="Arial"/>
          <w:sz w:val="18"/>
          <w:szCs w:val="18"/>
        </w:rPr>
        <w:footnoteRef/>
      </w:r>
      <w:r w:rsidRPr="00983C90">
        <w:rPr>
          <w:rFonts w:ascii="Arial" w:hAnsi="Arial" w:cs="Arial"/>
          <w:sz w:val="18"/>
          <w:szCs w:val="18"/>
        </w:rPr>
        <w:t xml:space="preserve"> The definition of ria is “a long narrow area of water formed when a river valley floods” (source: </w:t>
      </w:r>
      <w:r>
        <w:rPr>
          <w:rFonts w:ascii="Arial" w:hAnsi="Arial" w:cs="Arial"/>
          <w:sz w:val="18"/>
          <w:szCs w:val="18"/>
        </w:rPr>
        <w:t>T</w:t>
      </w:r>
      <w:r w:rsidRPr="00983C90">
        <w:rPr>
          <w:rFonts w:ascii="Arial" w:hAnsi="Arial" w:cs="Arial"/>
          <w:sz w:val="18"/>
          <w:szCs w:val="18"/>
        </w:rPr>
        <w:t>he Oxford Advanced American Dictiona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EE2D0" w14:textId="77777777" w:rsidR="00BA3D3D" w:rsidRPr="00562F8D" w:rsidRDefault="00BA3D3D">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8241"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824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61BD9"/>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43D5812"/>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106571F"/>
    <w:multiLevelType w:val="hybridMultilevel"/>
    <w:tmpl w:val="04601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4960F0"/>
    <w:multiLevelType w:val="hybridMultilevel"/>
    <w:tmpl w:val="2688A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16D6466B"/>
    <w:multiLevelType w:val="hybridMultilevel"/>
    <w:tmpl w:val="56B4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AF3F1A"/>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C4A7C89"/>
    <w:multiLevelType w:val="hybridMultilevel"/>
    <w:tmpl w:val="2DFA57C6"/>
    <w:lvl w:ilvl="0" w:tplc="4F2CC222">
      <w:numFmt w:val="bullet"/>
      <w:lvlText w:val=""/>
      <w:lvlJc w:val="left"/>
      <w:pPr>
        <w:ind w:left="1080" w:hanging="360"/>
      </w:pPr>
      <w:rPr>
        <w:rFonts w:ascii="Wingdings" w:eastAsia="현대산스 Text" w:hAnsi="Wingdings"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0">
    <w:nsid w:val="1D2A7DFD"/>
    <w:multiLevelType w:val="hybridMultilevel"/>
    <w:tmpl w:val="62084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2BB751F0"/>
    <w:multiLevelType w:val="hybridMultilevel"/>
    <w:tmpl w:val="3CC24A6A"/>
    <w:lvl w:ilvl="0" w:tplc="F01AB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CB52496"/>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42A62BFD"/>
    <w:multiLevelType w:val="hybridMultilevel"/>
    <w:tmpl w:val="C0286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064CCF"/>
    <w:multiLevelType w:val="hybridMultilevel"/>
    <w:tmpl w:val="F2E0075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F675A80"/>
    <w:multiLevelType w:val="hybridMultilevel"/>
    <w:tmpl w:val="A204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2C0996"/>
    <w:multiLevelType w:val="hybridMultilevel"/>
    <w:tmpl w:val="DFB01E68"/>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nsid w:val="5DA269FC"/>
    <w:multiLevelType w:val="hybridMultilevel"/>
    <w:tmpl w:val="A496B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5EF76141"/>
    <w:multiLevelType w:val="hybridMultilevel"/>
    <w:tmpl w:val="68003CDA"/>
    <w:lvl w:ilvl="0" w:tplc="E5127516">
      <w:start w:val="1"/>
      <w:numFmt w:val="decimal"/>
      <w:lvlText w:val="%1."/>
      <w:lvlJc w:val="left"/>
      <w:pPr>
        <w:ind w:left="760" w:hanging="360"/>
      </w:pPr>
      <w:rPr>
        <w:rFonts w:hint="default"/>
        <w:sz w:val="2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nsid w:val="6C275554"/>
    <w:multiLevelType w:val="hybridMultilevel"/>
    <w:tmpl w:val="93EC3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F305A9"/>
    <w:multiLevelType w:val="hybridMultilevel"/>
    <w:tmpl w:val="BF06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nsid w:val="77677F69"/>
    <w:multiLevelType w:val="hybridMultilevel"/>
    <w:tmpl w:val="470A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9C0080E"/>
    <w:multiLevelType w:val="hybridMultilevel"/>
    <w:tmpl w:val="71E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9"/>
  </w:num>
  <w:num w:numId="2">
    <w:abstractNumId w:val="22"/>
  </w:num>
  <w:num w:numId="3">
    <w:abstractNumId w:val="32"/>
  </w:num>
  <w:num w:numId="4">
    <w:abstractNumId w:val="2"/>
  </w:num>
  <w:num w:numId="5">
    <w:abstractNumId w:val="26"/>
  </w:num>
  <w:num w:numId="6">
    <w:abstractNumId w:val="34"/>
  </w:num>
  <w:num w:numId="7">
    <w:abstractNumId w:val="15"/>
  </w:num>
  <w:num w:numId="8">
    <w:abstractNumId w:val="5"/>
  </w:num>
  <w:num w:numId="9">
    <w:abstractNumId w:val="11"/>
  </w:num>
  <w:num w:numId="10">
    <w:abstractNumId w:val="12"/>
  </w:num>
  <w:num w:numId="11">
    <w:abstractNumId w:val="33"/>
  </w:num>
  <w:num w:numId="12">
    <w:abstractNumId w:val="13"/>
  </w:num>
  <w:num w:numId="13">
    <w:abstractNumId w:val="29"/>
  </w:num>
  <w:num w:numId="14">
    <w:abstractNumId w:val="6"/>
  </w:num>
  <w:num w:numId="15">
    <w:abstractNumId w:val="24"/>
  </w:num>
  <w:num w:numId="16">
    <w:abstractNumId w:val="31"/>
  </w:num>
  <w:num w:numId="17">
    <w:abstractNumId w:val="23"/>
  </w:num>
  <w:num w:numId="18">
    <w:abstractNumId w:val="7"/>
  </w:num>
  <w:num w:numId="19">
    <w:abstractNumId w:val="3"/>
  </w:num>
  <w:num w:numId="20">
    <w:abstractNumId w:val="27"/>
  </w:num>
  <w:num w:numId="21">
    <w:abstractNumId w:val="28"/>
  </w:num>
  <w:num w:numId="22">
    <w:abstractNumId w:val="20"/>
  </w:num>
  <w:num w:numId="23">
    <w:abstractNumId w:val="4"/>
  </w:num>
  <w:num w:numId="24">
    <w:abstractNumId w:val="17"/>
  </w:num>
  <w:num w:numId="25">
    <w:abstractNumId w:val="10"/>
  </w:num>
  <w:num w:numId="26">
    <w:abstractNumId w:val="30"/>
  </w:num>
  <w:num w:numId="27">
    <w:abstractNumId w:val="14"/>
  </w:num>
  <w:num w:numId="28">
    <w:abstractNumId w:val="18"/>
  </w:num>
  <w:num w:numId="29">
    <w:abstractNumId w:val="9"/>
  </w:num>
  <w:num w:numId="30">
    <w:abstractNumId w:val="21"/>
  </w:num>
  <w:num w:numId="31">
    <w:abstractNumId w:val="25"/>
  </w:num>
  <w:num w:numId="32">
    <w:abstractNumId w:val="0"/>
  </w:num>
  <w:num w:numId="33">
    <w:abstractNumId w:val="1"/>
  </w:num>
  <w:num w:numId="34">
    <w:abstractNumId w:val="1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ko-KR" w:vendorID="64" w:dllVersion="0" w:nlCheck="1" w:checkStyle="0"/>
  <w:activeWritingStyle w:appName="MSWord" w:lang="ko-KR" w:vendorID="64" w:dllVersion="5" w:nlCheck="1" w:checkStyle="1"/>
  <w:activeWritingStyle w:appName="MSWord" w:lang="ko-K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7577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AyJLU3NDc0tLEyUdpeDU4uLM/DyQAotaADQYer4sAAAA"/>
  </w:docVars>
  <w:rsids>
    <w:rsidRoot w:val="005A1CC5"/>
    <w:rsid w:val="00001C57"/>
    <w:rsid w:val="00002DAF"/>
    <w:rsid w:val="00004919"/>
    <w:rsid w:val="0001013E"/>
    <w:rsid w:val="00011E0E"/>
    <w:rsid w:val="0001691F"/>
    <w:rsid w:val="00017099"/>
    <w:rsid w:val="00017B28"/>
    <w:rsid w:val="00020ED2"/>
    <w:rsid w:val="00021584"/>
    <w:rsid w:val="0002241D"/>
    <w:rsid w:val="000320BB"/>
    <w:rsid w:val="00033653"/>
    <w:rsid w:val="00033FBD"/>
    <w:rsid w:val="00035112"/>
    <w:rsid w:val="00037D25"/>
    <w:rsid w:val="00040E88"/>
    <w:rsid w:val="00041B3E"/>
    <w:rsid w:val="0004373B"/>
    <w:rsid w:val="00047100"/>
    <w:rsid w:val="00047532"/>
    <w:rsid w:val="0004758C"/>
    <w:rsid w:val="00050403"/>
    <w:rsid w:val="0005072C"/>
    <w:rsid w:val="00051CD2"/>
    <w:rsid w:val="00053981"/>
    <w:rsid w:val="00053B6A"/>
    <w:rsid w:val="00054C4A"/>
    <w:rsid w:val="000561EA"/>
    <w:rsid w:val="00056FEE"/>
    <w:rsid w:val="00057004"/>
    <w:rsid w:val="000607D5"/>
    <w:rsid w:val="0006122E"/>
    <w:rsid w:val="00061A68"/>
    <w:rsid w:val="000640C4"/>
    <w:rsid w:val="0006639C"/>
    <w:rsid w:val="00066753"/>
    <w:rsid w:val="0006707A"/>
    <w:rsid w:val="00067F67"/>
    <w:rsid w:val="00071586"/>
    <w:rsid w:val="000734D9"/>
    <w:rsid w:val="00073AAD"/>
    <w:rsid w:val="00073E27"/>
    <w:rsid w:val="00075426"/>
    <w:rsid w:val="000759C3"/>
    <w:rsid w:val="00075D9F"/>
    <w:rsid w:val="00077527"/>
    <w:rsid w:val="00080972"/>
    <w:rsid w:val="00080B11"/>
    <w:rsid w:val="000821EB"/>
    <w:rsid w:val="00082868"/>
    <w:rsid w:val="00083385"/>
    <w:rsid w:val="00083591"/>
    <w:rsid w:val="0008423D"/>
    <w:rsid w:val="000847AE"/>
    <w:rsid w:val="00085CB4"/>
    <w:rsid w:val="00086F2A"/>
    <w:rsid w:val="00086FB8"/>
    <w:rsid w:val="000876F6"/>
    <w:rsid w:val="00091A2C"/>
    <w:rsid w:val="00091C3A"/>
    <w:rsid w:val="00093AEE"/>
    <w:rsid w:val="00094375"/>
    <w:rsid w:val="00094744"/>
    <w:rsid w:val="000A09AA"/>
    <w:rsid w:val="000A206D"/>
    <w:rsid w:val="000A24F6"/>
    <w:rsid w:val="000A296D"/>
    <w:rsid w:val="000A40C4"/>
    <w:rsid w:val="000A5598"/>
    <w:rsid w:val="000A5F3C"/>
    <w:rsid w:val="000A6F65"/>
    <w:rsid w:val="000A7FB1"/>
    <w:rsid w:val="000B04CD"/>
    <w:rsid w:val="000B0F71"/>
    <w:rsid w:val="000B2C40"/>
    <w:rsid w:val="000B2ED3"/>
    <w:rsid w:val="000B3AD5"/>
    <w:rsid w:val="000B4C1A"/>
    <w:rsid w:val="000B5111"/>
    <w:rsid w:val="000B5146"/>
    <w:rsid w:val="000B640F"/>
    <w:rsid w:val="000B7873"/>
    <w:rsid w:val="000B7EA7"/>
    <w:rsid w:val="000C03DC"/>
    <w:rsid w:val="000C0BE5"/>
    <w:rsid w:val="000C114D"/>
    <w:rsid w:val="000C131C"/>
    <w:rsid w:val="000C143F"/>
    <w:rsid w:val="000C711B"/>
    <w:rsid w:val="000C73FD"/>
    <w:rsid w:val="000D25A1"/>
    <w:rsid w:val="000D3052"/>
    <w:rsid w:val="000D336F"/>
    <w:rsid w:val="000D3FAF"/>
    <w:rsid w:val="000D4914"/>
    <w:rsid w:val="000E37B7"/>
    <w:rsid w:val="000E3EAD"/>
    <w:rsid w:val="000E460B"/>
    <w:rsid w:val="000E4C42"/>
    <w:rsid w:val="000E4EF4"/>
    <w:rsid w:val="000E5D60"/>
    <w:rsid w:val="000E6DDB"/>
    <w:rsid w:val="000F0349"/>
    <w:rsid w:val="000F0B68"/>
    <w:rsid w:val="000F2CAA"/>
    <w:rsid w:val="000F4534"/>
    <w:rsid w:val="000F50DA"/>
    <w:rsid w:val="000F5317"/>
    <w:rsid w:val="000F560F"/>
    <w:rsid w:val="00102D71"/>
    <w:rsid w:val="00103C62"/>
    <w:rsid w:val="00104876"/>
    <w:rsid w:val="00106E68"/>
    <w:rsid w:val="00110AE4"/>
    <w:rsid w:val="001159B7"/>
    <w:rsid w:val="00116199"/>
    <w:rsid w:val="00116999"/>
    <w:rsid w:val="00117F56"/>
    <w:rsid w:val="001207E5"/>
    <w:rsid w:val="001211DD"/>
    <w:rsid w:val="00121E2D"/>
    <w:rsid w:val="00125CD0"/>
    <w:rsid w:val="001260A2"/>
    <w:rsid w:val="00126174"/>
    <w:rsid w:val="001313DA"/>
    <w:rsid w:val="001315F9"/>
    <w:rsid w:val="00132019"/>
    <w:rsid w:val="0013235C"/>
    <w:rsid w:val="00132F97"/>
    <w:rsid w:val="00132FE8"/>
    <w:rsid w:val="0013305D"/>
    <w:rsid w:val="00133636"/>
    <w:rsid w:val="00133E27"/>
    <w:rsid w:val="001340BB"/>
    <w:rsid w:val="001340E5"/>
    <w:rsid w:val="00135555"/>
    <w:rsid w:val="001369D7"/>
    <w:rsid w:val="00136AC3"/>
    <w:rsid w:val="00137BA3"/>
    <w:rsid w:val="00137FDF"/>
    <w:rsid w:val="00141A94"/>
    <w:rsid w:val="001421F4"/>
    <w:rsid w:val="001422F7"/>
    <w:rsid w:val="00143B64"/>
    <w:rsid w:val="001459A5"/>
    <w:rsid w:val="00145B93"/>
    <w:rsid w:val="00145C9C"/>
    <w:rsid w:val="001463BD"/>
    <w:rsid w:val="00146494"/>
    <w:rsid w:val="001464EB"/>
    <w:rsid w:val="001466BD"/>
    <w:rsid w:val="001469C0"/>
    <w:rsid w:val="00147993"/>
    <w:rsid w:val="00154B8A"/>
    <w:rsid w:val="001554F9"/>
    <w:rsid w:val="00156467"/>
    <w:rsid w:val="0015684E"/>
    <w:rsid w:val="00156DDF"/>
    <w:rsid w:val="0016078C"/>
    <w:rsid w:val="00160CDB"/>
    <w:rsid w:val="00161291"/>
    <w:rsid w:val="0016175F"/>
    <w:rsid w:val="001639B7"/>
    <w:rsid w:val="00165E8F"/>
    <w:rsid w:val="001679D7"/>
    <w:rsid w:val="00167B28"/>
    <w:rsid w:val="00170007"/>
    <w:rsid w:val="0017026A"/>
    <w:rsid w:val="0017100D"/>
    <w:rsid w:val="00171748"/>
    <w:rsid w:val="00171F8A"/>
    <w:rsid w:val="00173091"/>
    <w:rsid w:val="0017362F"/>
    <w:rsid w:val="001739CD"/>
    <w:rsid w:val="00173DE5"/>
    <w:rsid w:val="001744A1"/>
    <w:rsid w:val="00174E3A"/>
    <w:rsid w:val="00176746"/>
    <w:rsid w:val="00177FAA"/>
    <w:rsid w:val="00181285"/>
    <w:rsid w:val="00181AFA"/>
    <w:rsid w:val="00182DE4"/>
    <w:rsid w:val="00183289"/>
    <w:rsid w:val="00183B83"/>
    <w:rsid w:val="00183F8A"/>
    <w:rsid w:val="00183FD5"/>
    <w:rsid w:val="00184040"/>
    <w:rsid w:val="00187989"/>
    <w:rsid w:val="0019039E"/>
    <w:rsid w:val="00190923"/>
    <w:rsid w:val="001914E5"/>
    <w:rsid w:val="00197DEC"/>
    <w:rsid w:val="001A0A30"/>
    <w:rsid w:val="001A0B70"/>
    <w:rsid w:val="001A0C3F"/>
    <w:rsid w:val="001A0D4A"/>
    <w:rsid w:val="001A11D6"/>
    <w:rsid w:val="001A1614"/>
    <w:rsid w:val="001A1AD7"/>
    <w:rsid w:val="001A2FE7"/>
    <w:rsid w:val="001A3A0B"/>
    <w:rsid w:val="001A4740"/>
    <w:rsid w:val="001A5106"/>
    <w:rsid w:val="001A62B4"/>
    <w:rsid w:val="001A73CE"/>
    <w:rsid w:val="001B193E"/>
    <w:rsid w:val="001B2339"/>
    <w:rsid w:val="001B3B1C"/>
    <w:rsid w:val="001B3D22"/>
    <w:rsid w:val="001B3EAA"/>
    <w:rsid w:val="001B4C67"/>
    <w:rsid w:val="001B5F43"/>
    <w:rsid w:val="001B71A3"/>
    <w:rsid w:val="001C18CC"/>
    <w:rsid w:val="001C319D"/>
    <w:rsid w:val="001C3704"/>
    <w:rsid w:val="001C37FF"/>
    <w:rsid w:val="001C40AD"/>
    <w:rsid w:val="001C562F"/>
    <w:rsid w:val="001C79C0"/>
    <w:rsid w:val="001D0037"/>
    <w:rsid w:val="001D0A14"/>
    <w:rsid w:val="001D0DE1"/>
    <w:rsid w:val="001D30C1"/>
    <w:rsid w:val="001D366B"/>
    <w:rsid w:val="001D4408"/>
    <w:rsid w:val="001D4779"/>
    <w:rsid w:val="001D48E9"/>
    <w:rsid w:val="001D52E6"/>
    <w:rsid w:val="001E035A"/>
    <w:rsid w:val="001E19CE"/>
    <w:rsid w:val="001E1A07"/>
    <w:rsid w:val="001E1B2A"/>
    <w:rsid w:val="001E356C"/>
    <w:rsid w:val="001E37E4"/>
    <w:rsid w:val="001E49DF"/>
    <w:rsid w:val="001E55A9"/>
    <w:rsid w:val="001E5706"/>
    <w:rsid w:val="001E5A86"/>
    <w:rsid w:val="001E6B24"/>
    <w:rsid w:val="001E771E"/>
    <w:rsid w:val="001E7DF2"/>
    <w:rsid w:val="001F0014"/>
    <w:rsid w:val="001F0BBA"/>
    <w:rsid w:val="001F15AD"/>
    <w:rsid w:val="001F2CE8"/>
    <w:rsid w:val="001F66E1"/>
    <w:rsid w:val="001F6812"/>
    <w:rsid w:val="001F6AB0"/>
    <w:rsid w:val="001F6EC8"/>
    <w:rsid w:val="001F6F0C"/>
    <w:rsid w:val="0020039D"/>
    <w:rsid w:val="002003EA"/>
    <w:rsid w:val="0020116D"/>
    <w:rsid w:val="0020167E"/>
    <w:rsid w:val="00201FBA"/>
    <w:rsid w:val="00203173"/>
    <w:rsid w:val="00203ACB"/>
    <w:rsid w:val="00203E47"/>
    <w:rsid w:val="0020454B"/>
    <w:rsid w:val="00205488"/>
    <w:rsid w:val="00205B58"/>
    <w:rsid w:val="0020693D"/>
    <w:rsid w:val="00211388"/>
    <w:rsid w:val="00211D15"/>
    <w:rsid w:val="00211F87"/>
    <w:rsid w:val="00212F54"/>
    <w:rsid w:val="0021345C"/>
    <w:rsid w:val="00213E3E"/>
    <w:rsid w:val="00216117"/>
    <w:rsid w:val="00216E44"/>
    <w:rsid w:val="00217AFD"/>
    <w:rsid w:val="00217B82"/>
    <w:rsid w:val="002207F0"/>
    <w:rsid w:val="002228CF"/>
    <w:rsid w:val="00222DE8"/>
    <w:rsid w:val="002249BA"/>
    <w:rsid w:val="0022625C"/>
    <w:rsid w:val="00226A8C"/>
    <w:rsid w:val="00226AD5"/>
    <w:rsid w:val="00230B44"/>
    <w:rsid w:val="002313E4"/>
    <w:rsid w:val="00231807"/>
    <w:rsid w:val="002345E9"/>
    <w:rsid w:val="00234E3C"/>
    <w:rsid w:val="00240247"/>
    <w:rsid w:val="00241223"/>
    <w:rsid w:val="00243000"/>
    <w:rsid w:val="00243EA7"/>
    <w:rsid w:val="00245545"/>
    <w:rsid w:val="00246541"/>
    <w:rsid w:val="002477EB"/>
    <w:rsid w:val="002506B8"/>
    <w:rsid w:val="002523F9"/>
    <w:rsid w:val="00253C7C"/>
    <w:rsid w:val="00254000"/>
    <w:rsid w:val="00254D25"/>
    <w:rsid w:val="002569CF"/>
    <w:rsid w:val="00262638"/>
    <w:rsid w:val="002631B6"/>
    <w:rsid w:val="00265757"/>
    <w:rsid w:val="00265AFE"/>
    <w:rsid w:val="00265CF7"/>
    <w:rsid w:val="00266A0E"/>
    <w:rsid w:val="002677F2"/>
    <w:rsid w:val="0027022D"/>
    <w:rsid w:val="002711B0"/>
    <w:rsid w:val="00272867"/>
    <w:rsid w:val="00273191"/>
    <w:rsid w:val="002741E2"/>
    <w:rsid w:val="002746DA"/>
    <w:rsid w:val="0027560D"/>
    <w:rsid w:val="00277629"/>
    <w:rsid w:val="00277D07"/>
    <w:rsid w:val="00280413"/>
    <w:rsid w:val="0028134B"/>
    <w:rsid w:val="002823C5"/>
    <w:rsid w:val="00282F29"/>
    <w:rsid w:val="002837DB"/>
    <w:rsid w:val="00283F28"/>
    <w:rsid w:val="002859DF"/>
    <w:rsid w:val="00287CA9"/>
    <w:rsid w:val="00290DFA"/>
    <w:rsid w:val="002910A4"/>
    <w:rsid w:val="0029126C"/>
    <w:rsid w:val="00292365"/>
    <w:rsid w:val="00292ADB"/>
    <w:rsid w:val="00293CFC"/>
    <w:rsid w:val="00294115"/>
    <w:rsid w:val="0029422F"/>
    <w:rsid w:val="0029524F"/>
    <w:rsid w:val="00296997"/>
    <w:rsid w:val="002A0704"/>
    <w:rsid w:val="002A10D0"/>
    <w:rsid w:val="002A173D"/>
    <w:rsid w:val="002A18CA"/>
    <w:rsid w:val="002A192C"/>
    <w:rsid w:val="002A1BEE"/>
    <w:rsid w:val="002A1F0D"/>
    <w:rsid w:val="002A364B"/>
    <w:rsid w:val="002A55BF"/>
    <w:rsid w:val="002A5CA7"/>
    <w:rsid w:val="002B23A2"/>
    <w:rsid w:val="002B2942"/>
    <w:rsid w:val="002B3057"/>
    <w:rsid w:val="002B54AA"/>
    <w:rsid w:val="002B6000"/>
    <w:rsid w:val="002B71E3"/>
    <w:rsid w:val="002C100C"/>
    <w:rsid w:val="002C11B1"/>
    <w:rsid w:val="002C2466"/>
    <w:rsid w:val="002C3BD5"/>
    <w:rsid w:val="002C4F15"/>
    <w:rsid w:val="002D0EAF"/>
    <w:rsid w:val="002D40DE"/>
    <w:rsid w:val="002D4A7E"/>
    <w:rsid w:val="002D4E47"/>
    <w:rsid w:val="002D6438"/>
    <w:rsid w:val="002D75CA"/>
    <w:rsid w:val="002D79A5"/>
    <w:rsid w:val="002D7DBB"/>
    <w:rsid w:val="002E06E1"/>
    <w:rsid w:val="002E4381"/>
    <w:rsid w:val="002E65E6"/>
    <w:rsid w:val="002E69EA"/>
    <w:rsid w:val="002F159F"/>
    <w:rsid w:val="002F1EF2"/>
    <w:rsid w:val="002F1F09"/>
    <w:rsid w:val="002F317D"/>
    <w:rsid w:val="002F340F"/>
    <w:rsid w:val="002F351C"/>
    <w:rsid w:val="002F36F2"/>
    <w:rsid w:val="002F3AE6"/>
    <w:rsid w:val="002F4517"/>
    <w:rsid w:val="002F519A"/>
    <w:rsid w:val="002F6666"/>
    <w:rsid w:val="002F70DD"/>
    <w:rsid w:val="002F7E14"/>
    <w:rsid w:val="003004D1"/>
    <w:rsid w:val="003005A5"/>
    <w:rsid w:val="0030251E"/>
    <w:rsid w:val="003027AF"/>
    <w:rsid w:val="00305C11"/>
    <w:rsid w:val="00306155"/>
    <w:rsid w:val="0030630D"/>
    <w:rsid w:val="00307914"/>
    <w:rsid w:val="00307D26"/>
    <w:rsid w:val="00310B53"/>
    <w:rsid w:val="0031104F"/>
    <w:rsid w:val="0031199E"/>
    <w:rsid w:val="00312BBD"/>
    <w:rsid w:val="00312D09"/>
    <w:rsid w:val="003135C5"/>
    <w:rsid w:val="00314F32"/>
    <w:rsid w:val="00315754"/>
    <w:rsid w:val="00315C85"/>
    <w:rsid w:val="00315FEA"/>
    <w:rsid w:val="00316D67"/>
    <w:rsid w:val="00320DCB"/>
    <w:rsid w:val="003223A3"/>
    <w:rsid w:val="00322BBA"/>
    <w:rsid w:val="00323885"/>
    <w:rsid w:val="003241BB"/>
    <w:rsid w:val="0032522C"/>
    <w:rsid w:val="0032762E"/>
    <w:rsid w:val="003279D6"/>
    <w:rsid w:val="00327B20"/>
    <w:rsid w:val="00330A80"/>
    <w:rsid w:val="00330D30"/>
    <w:rsid w:val="00332E84"/>
    <w:rsid w:val="003341A4"/>
    <w:rsid w:val="00334BA4"/>
    <w:rsid w:val="00336522"/>
    <w:rsid w:val="00336D21"/>
    <w:rsid w:val="00337AAA"/>
    <w:rsid w:val="00340AA7"/>
    <w:rsid w:val="00342091"/>
    <w:rsid w:val="00342F49"/>
    <w:rsid w:val="003439B9"/>
    <w:rsid w:val="00344993"/>
    <w:rsid w:val="003460A6"/>
    <w:rsid w:val="00346A2E"/>
    <w:rsid w:val="00350A79"/>
    <w:rsid w:val="0035514A"/>
    <w:rsid w:val="003555AD"/>
    <w:rsid w:val="00355AD7"/>
    <w:rsid w:val="00356532"/>
    <w:rsid w:val="0035753E"/>
    <w:rsid w:val="00357AAF"/>
    <w:rsid w:val="00357CE3"/>
    <w:rsid w:val="00361AB9"/>
    <w:rsid w:val="00361ECB"/>
    <w:rsid w:val="00363D94"/>
    <w:rsid w:val="00364362"/>
    <w:rsid w:val="00364685"/>
    <w:rsid w:val="00365DE7"/>
    <w:rsid w:val="00367C5E"/>
    <w:rsid w:val="003717F4"/>
    <w:rsid w:val="0037235D"/>
    <w:rsid w:val="003727CA"/>
    <w:rsid w:val="00372F96"/>
    <w:rsid w:val="0037337A"/>
    <w:rsid w:val="0037444F"/>
    <w:rsid w:val="00374852"/>
    <w:rsid w:val="00374E3E"/>
    <w:rsid w:val="0037704D"/>
    <w:rsid w:val="00377CB4"/>
    <w:rsid w:val="00377F18"/>
    <w:rsid w:val="00380284"/>
    <w:rsid w:val="00380290"/>
    <w:rsid w:val="00380EF9"/>
    <w:rsid w:val="0038168E"/>
    <w:rsid w:val="003826E8"/>
    <w:rsid w:val="00383532"/>
    <w:rsid w:val="00384EBA"/>
    <w:rsid w:val="00385624"/>
    <w:rsid w:val="00385E52"/>
    <w:rsid w:val="00386720"/>
    <w:rsid w:val="00386FC0"/>
    <w:rsid w:val="00387655"/>
    <w:rsid w:val="00387E40"/>
    <w:rsid w:val="00390114"/>
    <w:rsid w:val="003911BD"/>
    <w:rsid w:val="00392581"/>
    <w:rsid w:val="003928A8"/>
    <w:rsid w:val="00395278"/>
    <w:rsid w:val="00395F45"/>
    <w:rsid w:val="0039627A"/>
    <w:rsid w:val="00396EB5"/>
    <w:rsid w:val="003A1226"/>
    <w:rsid w:val="003A1D38"/>
    <w:rsid w:val="003A1E4A"/>
    <w:rsid w:val="003A2C08"/>
    <w:rsid w:val="003A4EDC"/>
    <w:rsid w:val="003A57E2"/>
    <w:rsid w:val="003A6D32"/>
    <w:rsid w:val="003A7454"/>
    <w:rsid w:val="003B096C"/>
    <w:rsid w:val="003B0A0F"/>
    <w:rsid w:val="003B0F67"/>
    <w:rsid w:val="003B1554"/>
    <w:rsid w:val="003B48ED"/>
    <w:rsid w:val="003B4CAB"/>
    <w:rsid w:val="003B5D92"/>
    <w:rsid w:val="003B6980"/>
    <w:rsid w:val="003B6F7D"/>
    <w:rsid w:val="003C36FA"/>
    <w:rsid w:val="003C3ECD"/>
    <w:rsid w:val="003C588E"/>
    <w:rsid w:val="003C7AAD"/>
    <w:rsid w:val="003D0605"/>
    <w:rsid w:val="003D120D"/>
    <w:rsid w:val="003D22BE"/>
    <w:rsid w:val="003D3ABC"/>
    <w:rsid w:val="003D6A98"/>
    <w:rsid w:val="003D705A"/>
    <w:rsid w:val="003D754A"/>
    <w:rsid w:val="003D7C75"/>
    <w:rsid w:val="003E092A"/>
    <w:rsid w:val="003E0A56"/>
    <w:rsid w:val="003E1066"/>
    <w:rsid w:val="003E1766"/>
    <w:rsid w:val="003F01CC"/>
    <w:rsid w:val="003F3447"/>
    <w:rsid w:val="003F4148"/>
    <w:rsid w:val="003F574B"/>
    <w:rsid w:val="003F5DC4"/>
    <w:rsid w:val="003F6180"/>
    <w:rsid w:val="00400A24"/>
    <w:rsid w:val="00400A9A"/>
    <w:rsid w:val="00401811"/>
    <w:rsid w:val="00402CD3"/>
    <w:rsid w:val="004031A4"/>
    <w:rsid w:val="00403409"/>
    <w:rsid w:val="004039BD"/>
    <w:rsid w:val="00405535"/>
    <w:rsid w:val="00405787"/>
    <w:rsid w:val="00405D28"/>
    <w:rsid w:val="00405D56"/>
    <w:rsid w:val="00405EF7"/>
    <w:rsid w:val="0040727D"/>
    <w:rsid w:val="00407ACB"/>
    <w:rsid w:val="00407AF4"/>
    <w:rsid w:val="00411A70"/>
    <w:rsid w:val="00411FEB"/>
    <w:rsid w:val="0041387C"/>
    <w:rsid w:val="004138B8"/>
    <w:rsid w:val="004148C2"/>
    <w:rsid w:val="0041551A"/>
    <w:rsid w:val="00416BA1"/>
    <w:rsid w:val="00421D9D"/>
    <w:rsid w:val="0042204C"/>
    <w:rsid w:val="00423EB2"/>
    <w:rsid w:val="00424531"/>
    <w:rsid w:val="00424D78"/>
    <w:rsid w:val="00424F4D"/>
    <w:rsid w:val="00425204"/>
    <w:rsid w:val="004274BF"/>
    <w:rsid w:val="00433B9D"/>
    <w:rsid w:val="00434E85"/>
    <w:rsid w:val="0043706D"/>
    <w:rsid w:val="00441718"/>
    <w:rsid w:val="0044214E"/>
    <w:rsid w:val="00442FA9"/>
    <w:rsid w:val="00443364"/>
    <w:rsid w:val="004434C2"/>
    <w:rsid w:val="004440B9"/>
    <w:rsid w:val="00444937"/>
    <w:rsid w:val="004462DE"/>
    <w:rsid w:val="00450272"/>
    <w:rsid w:val="00452212"/>
    <w:rsid w:val="004544C7"/>
    <w:rsid w:val="00454952"/>
    <w:rsid w:val="00455343"/>
    <w:rsid w:val="00455523"/>
    <w:rsid w:val="0046181F"/>
    <w:rsid w:val="00462A61"/>
    <w:rsid w:val="004642F4"/>
    <w:rsid w:val="00464C06"/>
    <w:rsid w:val="00465DA6"/>
    <w:rsid w:val="004664DE"/>
    <w:rsid w:val="004665B4"/>
    <w:rsid w:val="00470AB3"/>
    <w:rsid w:val="004723E9"/>
    <w:rsid w:val="00472EA6"/>
    <w:rsid w:val="004734D3"/>
    <w:rsid w:val="0047420B"/>
    <w:rsid w:val="00474AFA"/>
    <w:rsid w:val="00474C5A"/>
    <w:rsid w:val="00474C70"/>
    <w:rsid w:val="004755E5"/>
    <w:rsid w:val="00476AF5"/>
    <w:rsid w:val="00476F63"/>
    <w:rsid w:val="0048089C"/>
    <w:rsid w:val="00483007"/>
    <w:rsid w:val="0048443E"/>
    <w:rsid w:val="00484546"/>
    <w:rsid w:val="00484652"/>
    <w:rsid w:val="00484DD2"/>
    <w:rsid w:val="004871CB"/>
    <w:rsid w:val="004916B7"/>
    <w:rsid w:val="00491C98"/>
    <w:rsid w:val="00493507"/>
    <w:rsid w:val="00494B6D"/>
    <w:rsid w:val="00496600"/>
    <w:rsid w:val="004974D6"/>
    <w:rsid w:val="00497634"/>
    <w:rsid w:val="00497EC7"/>
    <w:rsid w:val="004A13B8"/>
    <w:rsid w:val="004A265A"/>
    <w:rsid w:val="004A31F0"/>
    <w:rsid w:val="004A36C8"/>
    <w:rsid w:val="004A4233"/>
    <w:rsid w:val="004A47D6"/>
    <w:rsid w:val="004A48FD"/>
    <w:rsid w:val="004A4A3F"/>
    <w:rsid w:val="004A661D"/>
    <w:rsid w:val="004A695C"/>
    <w:rsid w:val="004B0149"/>
    <w:rsid w:val="004B09ED"/>
    <w:rsid w:val="004B1001"/>
    <w:rsid w:val="004B31BB"/>
    <w:rsid w:val="004B34E4"/>
    <w:rsid w:val="004B3BDE"/>
    <w:rsid w:val="004B48FE"/>
    <w:rsid w:val="004B5322"/>
    <w:rsid w:val="004B7376"/>
    <w:rsid w:val="004B7AD1"/>
    <w:rsid w:val="004C03DB"/>
    <w:rsid w:val="004C242F"/>
    <w:rsid w:val="004C2BFF"/>
    <w:rsid w:val="004C2C80"/>
    <w:rsid w:val="004C3B7A"/>
    <w:rsid w:val="004C5C72"/>
    <w:rsid w:val="004C69FE"/>
    <w:rsid w:val="004C6AD4"/>
    <w:rsid w:val="004D08BB"/>
    <w:rsid w:val="004D0EC6"/>
    <w:rsid w:val="004D1858"/>
    <w:rsid w:val="004D205D"/>
    <w:rsid w:val="004D45D0"/>
    <w:rsid w:val="004D5244"/>
    <w:rsid w:val="004E1E9E"/>
    <w:rsid w:val="004E3F35"/>
    <w:rsid w:val="004E54C4"/>
    <w:rsid w:val="004E5E03"/>
    <w:rsid w:val="004E7475"/>
    <w:rsid w:val="004E7E3A"/>
    <w:rsid w:val="004F03CB"/>
    <w:rsid w:val="004F1FFE"/>
    <w:rsid w:val="004F340A"/>
    <w:rsid w:val="004F5983"/>
    <w:rsid w:val="004F5B6E"/>
    <w:rsid w:val="004F76D8"/>
    <w:rsid w:val="005000C0"/>
    <w:rsid w:val="00501E33"/>
    <w:rsid w:val="00502744"/>
    <w:rsid w:val="0050498D"/>
    <w:rsid w:val="005050D2"/>
    <w:rsid w:val="00506050"/>
    <w:rsid w:val="005072B4"/>
    <w:rsid w:val="00507B97"/>
    <w:rsid w:val="00510EE0"/>
    <w:rsid w:val="00513434"/>
    <w:rsid w:val="00516EC8"/>
    <w:rsid w:val="00522C18"/>
    <w:rsid w:val="005236AD"/>
    <w:rsid w:val="00523D86"/>
    <w:rsid w:val="005240A6"/>
    <w:rsid w:val="005266C3"/>
    <w:rsid w:val="00530137"/>
    <w:rsid w:val="0053225D"/>
    <w:rsid w:val="00532D5D"/>
    <w:rsid w:val="00532F71"/>
    <w:rsid w:val="0053381F"/>
    <w:rsid w:val="005346CE"/>
    <w:rsid w:val="005355FE"/>
    <w:rsid w:val="005405B2"/>
    <w:rsid w:val="00540662"/>
    <w:rsid w:val="00540B60"/>
    <w:rsid w:val="00541243"/>
    <w:rsid w:val="0054137F"/>
    <w:rsid w:val="005425DA"/>
    <w:rsid w:val="0054287C"/>
    <w:rsid w:val="00545F9B"/>
    <w:rsid w:val="00547495"/>
    <w:rsid w:val="005479D8"/>
    <w:rsid w:val="005503BF"/>
    <w:rsid w:val="00552053"/>
    <w:rsid w:val="005523AE"/>
    <w:rsid w:val="0055365E"/>
    <w:rsid w:val="00553B50"/>
    <w:rsid w:val="005558F6"/>
    <w:rsid w:val="00555B41"/>
    <w:rsid w:val="00557E08"/>
    <w:rsid w:val="00562F8D"/>
    <w:rsid w:val="005635A8"/>
    <w:rsid w:val="00564153"/>
    <w:rsid w:val="00564424"/>
    <w:rsid w:val="00564D0F"/>
    <w:rsid w:val="005650F1"/>
    <w:rsid w:val="00565553"/>
    <w:rsid w:val="005658C3"/>
    <w:rsid w:val="00566000"/>
    <w:rsid w:val="00566824"/>
    <w:rsid w:val="00567CFB"/>
    <w:rsid w:val="00567F5D"/>
    <w:rsid w:val="005700DC"/>
    <w:rsid w:val="0057082F"/>
    <w:rsid w:val="0057083C"/>
    <w:rsid w:val="005725A1"/>
    <w:rsid w:val="00572638"/>
    <w:rsid w:val="005760A8"/>
    <w:rsid w:val="00576CE4"/>
    <w:rsid w:val="00577CFD"/>
    <w:rsid w:val="005802B1"/>
    <w:rsid w:val="0058057A"/>
    <w:rsid w:val="00581652"/>
    <w:rsid w:val="0058192A"/>
    <w:rsid w:val="00581CA4"/>
    <w:rsid w:val="005821BC"/>
    <w:rsid w:val="0058413F"/>
    <w:rsid w:val="00584DD8"/>
    <w:rsid w:val="00586E2C"/>
    <w:rsid w:val="005905E9"/>
    <w:rsid w:val="0059215F"/>
    <w:rsid w:val="005929F3"/>
    <w:rsid w:val="00594AA8"/>
    <w:rsid w:val="00595F9B"/>
    <w:rsid w:val="005963E5"/>
    <w:rsid w:val="00597313"/>
    <w:rsid w:val="0059760C"/>
    <w:rsid w:val="00597B58"/>
    <w:rsid w:val="005A0EA7"/>
    <w:rsid w:val="005A1CC5"/>
    <w:rsid w:val="005A1E8D"/>
    <w:rsid w:val="005A2665"/>
    <w:rsid w:val="005A26E6"/>
    <w:rsid w:val="005A300B"/>
    <w:rsid w:val="005A69C1"/>
    <w:rsid w:val="005A7803"/>
    <w:rsid w:val="005B0121"/>
    <w:rsid w:val="005B08F8"/>
    <w:rsid w:val="005B0B6A"/>
    <w:rsid w:val="005B10D9"/>
    <w:rsid w:val="005B15D5"/>
    <w:rsid w:val="005B2C6A"/>
    <w:rsid w:val="005B3A54"/>
    <w:rsid w:val="005B4913"/>
    <w:rsid w:val="005C0FE2"/>
    <w:rsid w:val="005C148A"/>
    <w:rsid w:val="005C2C53"/>
    <w:rsid w:val="005C2CA7"/>
    <w:rsid w:val="005C56BC"/>
    <w:rsid w:val="005C5750"/>
    <w:rsid w:val="005C772E"/>
    <w:rsid w:val="005D0072"/>
    <w:rsid w:val="005D2230"/>
    <w:rsid w:val="005D27E6"/>
    <w:rsid w:val="005D27FF"/>
    <w:rsid w:val="005D634D"/>
    <w:rsid w:val="005D7805"/>
    <w:rsid w:val="005E17C2"/>
    <w:rsid w:val="005E4FED"/>
    <w:rsid w:val="005E5073"/>
    <w:rsid w:val="005E6FFF"/>
    <w:rsid w:val="005E72C1"/>
    <w:rsid w:val="005E73BA"/>
    <w:rsid w:val="005E79CB"/>
    <w:rsid w:val="005F3E13"/>
    <w:rsid w:val="005F474C"/>
    <w:rsid w:val="005F54A1"/>
    <w:rsid w:val="005F5C4E"/>
    <w:rsid w:val="005F6254"/>
    <w:rsid w:val="00601157"/>
    <w:rsid w:val="006013F0"/>
    <w:rsid w:val="00601C6D"/>
    <w:rsid w:val="00603EAF"/>
    <w:rsid w:val="00604208"/>
    <w:rsid w:val="00604299"/>
    <w:rsid w:val="006053DD"/>
    <w:rsid w:val="006068AC"/>
    <w:rsid w:val="00610BD2"/>
    <w:rsid w:val="006118C1"/>
    <w:rsid w:val="00615663"/>
    <w:rsid w:val="006179C4"/>
    <w:rsid w:val="00617E2E"/>
    <w:rsid w:val="00620513"/>
    <w:rsid w:val="006218DB"/>
    <w:rsid w:val="00621D22"/>
    <w:rsid w:val="006226C3"/>
    <w:rsid w:val="006231EA"/>
    <w:rsid w:val="0062335C"/>
    <w:rsid w:val="00624B12"/>
    <w:rsid w:val="006257F4"/>
    <w:rsid w:val="00627CA9"/>
    <w:rsid w:val="006306F4"/>
    <w:rsid w:val="00630D0B"/>
    <w:rsid w:val="00631DF1"/>
    <w:rsid w:val="00632B39"/>
    <w:rsid w:val="00633FF3"/>
    <w:rsid w:val="0063444E"/>
    <w:rsid w:val="0063532F"/>
    <w:rsid w:val="00636B66"/>
    <w:rsid w:val="00637A33"/>
    <w:rsid w:val="006413CE"/>
    <w:rsid w:val="00644120"/>
    <w:rsid w:val="00644121"/>
    <w:rsid w:val="00644945"/>
    <w:rsid w:val="00644D59"/>
    <w:rsid w:val="00644EA7"/>
    <w:rsid w:val="00645FDB"/>
    <w:rsid w:val="00646E43"/>
    <w:rsid w:val="00647BD0"/>
    <w:rsid w:val="006508EE"/>
    <w:rsid w:val="006510B3"/>
    <w:rsid w:val="0065135A"/>
    <w:rsid w:val="006532CC"/>
    <w:rsid w:val="00653A63"/>
    <w:rsid w:val="006544FE"/>
    <w:rsid w:val="00655A92"/>
    <w:rsid w:val="00656C60"/>
    <w:rsid w:val="00656ED2"/>
    <w:rsid w:val="006579BE"/>
    <w:rsid w:val="006608F8"/>
    <w:rsid w:val="006616B5"/>
    <w:rsid w:val="00661B24"/>
    <w:rsid w:val="00663CCA"/>
    <w:rsid w:val="00665DFE"/>
    <w:rsid w:val="00667B89"/>
    <w:rsid w:val="00667DFC"/>
    <w:rsid w:val="00667E41"/>
    <w:rsid w:val="00670FA1"/>
    <w:rsid w:val="006721D4"/>
    <w:rsid w:val="00672822"/>
    <w:rsid w:val="00672CB5"/>
    <w:rsid w:val="00672E5C"/>
    <w:rsid w:val="006733E4"/>
    <w:rsid w:val="0067354B"/>
    <w:rsid w:val="00674232"/>
    <w:rsid w:val="0067443F"/>
    <w:rsid w:val="00674863"/>
    <w:rsid w:val="00674C63"/>
    <w:rsid w:val="0067500A"/>
    <w:rsid w:val="006751E2"/>
    <w:rsid w:val="00675C95"/>
    <w:rsid w:val="00676E0D"/>
    <w:rsid w:val="0067712D"/>
    <w:rsid w:val="00680099"/>
    <w:rsid w:val="0068281D"/>
    <w:rsid w:val="00682E4C"/>
    <w:rsid w:val="00684CF7"/>
    <w:rsid w:val="0068615D"/>
    <w:rsid w:val="00686168"/>
    <w:rsid w:val="00686748"/>
    <w:rsid w:val="00687588"/>
    <w:rsid w:val="00691AE1"/>
    <w:rsid w:val="00692357"/>
    <w:rsid w:val="00696035"/>
    <w:rsid w:val="006962A4"/>
    <w:rsid w:val="00697152"/>
    <w:rsid w:val="00697F51"/>
    <w:rsid w:val="006A09A7"/>
    <w:rsid w:val="006A0AE2"/>
    <w:rsid w:val="006A2ACE"/>
    <w:rsid w:val="006A3694"/>
    <w:rsid w:val="006A3887"/>
    <w:rsid w:val="006A433C"/>
    <w:rsid w:val="006A43B6"/>
    <w:rsid w:val="006A4676"/>
    <w:rsid w:val="006A5D21"/>
    <w:rsid w:val="006A6C4F"/>
    <w:rsid w:val="006A6F65"/>
    <w:rsid w:val="006B0747"/>
    <w:rsid w:val="006B07F8"/>
    <w:rsid w:val="006B1C13"/>
    <w:rsid w:val="006B2E64"/>
    <w:rsid w:val="006B4618"/>
    <w:rsid w:val="006B4B14"/>
    <w:rsid w:val="006B55B5"/>
    <w:rsid w:val="006B747E"/>
    <w:rsid w:val="006C05AD"/>
    <w:rsid w:val="006C0CF5"/>
    <w:rsid w:val="006C22B2"/>
    <w:rsid w:val="006C2903"/>
    <w:rsid w:val="006C2EFC"/>
    <w:rsid w:val="006C376B"/>
    <w:rsid w:val="006C715B"/>
    <w:rsid w:val="006C7432"/>
    <w:rsid w:val="006D33E1"/>
    <w:rsid w:val="006D3A6A"/>
    <w:rsid w:val="006D43EA"/>
    <w:rsid w:val="006D6953"/>
    <w:rsid w:val="006E0208"/>
    <w:rsid w:val="006E0519"/>
    <w:rsid w:val="006E171A"/>
    <w:rsid w:val="006E1745"/>
    <w:rsid w:val="006E1FC4"/>
    <w:rsid w:val="006E273B"/>
    <w:rsid w:val="006E3A17"/>
    <w:rsid w:val="006E3B06"/>
    <w:rsid w:val="006E630D"/>
    <w:rsid w:val="006E68E8"/>
    <w:rsid w:val="006E6B65"/>
    <w:rsid w:val="006E75CE"/>
    <w:rsid w:val="006E766D"/>
    <w:rsid w:val="006E7A9C"/>
    <w:rsid w:val="006E7FF6"/>
    <w:rsid w:val="006F1260"/>
    <w:rsid w:val="006F1DD9"/>
    <w:rsid w:val="006F2E6A"/>
    <w:rsid w:val="006F399D"/>
    <w:rsid w:val="006F3CB1"/>
    <w:rsid w:val="006F3D8A"/>
    <w:rsid w:val="006F5219"/>
    <w:rsid w:val="006F629D"/>
    <w:rsid w:val="006F72D4"/>
    <w:rsid w:val="006F7B7B"/>
    <w:rsid w:val="00700623"/>
    <w:rsid w:val="00700B37"/>
    <w:rsid w:val="0070178D"/>
    <w:rsid w:val="00701957"/>
    <w:rsid w:val="00703804"/>
    <w:rsid w:val="00704B0E"/>
    <w:rsid w:val="007102A2"/>
    <w:rsid w:val="00711B58"/>
    <w:rsid w:val="00712398"/>
    <w:rsid w:val="007139F6"/>
    <w:rsid w:val="007146EF"/>
    <w:rsid w:val="00714CFA"/>
    <w:rsid w:val="00716E38"/>
    <w:rsid w:val="00722FA5"/>
    <w:rsid w:val="007247CF"/>
    <w:rsid w:val="00727495"/>
    <w:rsid w:val="00727705"/>
    <w:rsid w:val="00727D09"/>
    <w:rsid w:val="00730266"/>
    <w:rsid w:val="00730C43"/>
    <w:rsid w:val="0073225E"/>
    <w:rsid w:val="00733940"/>
    <w:rsid w:val="0073455D"/>
    <w:rsid w:val="00734E0E"/>
    <w:rsid w:val="00735BF0"/>
    <w:rsid w:val="00736D8A"/>
    <w:rsid w:val="007376FB"/>
    <w:rsid w:val="00737DED"/>
    <w:rsid w:val="00740117"/>
    <w:rsid w:val="00740123"/>
    <w:rsid w:val="00742789"/>
    <w:rsid w:val="00742D9F"/>
    <w:rsid w:val="007451B5"/>
    <w:rsid w:val="00745F7E"/>
    <w:rsid w:val="007466E6"/>
    <w:rsid w:val="0075136B"/>
    <w:rsid w:val="0075153B"/>
    <w:rsid w:val="00751C3C"/>
    <w:rsid w:val="00753016"/>
    <w:rsid w:val="00756B07"/>
    <w:rsid w:val="00756DF0"/>
    <w:rsid w:val="00760819"/>
    <w:rsid w:val="00760B8B"/>
    <w:rsid w:val="00763928"/>
    <w:rsid w:val="00765512"/>
    <w:rsid w:val="007661AC"/>
    <w:rsid w:val="00767843"/>
    <w:rsid w:val="00767EC6"/>
    <w:rsid w:val="0077077E"/>
    <w:rsid w:val="00770F0B"/>
    <w:rsid w:val="00771041"/>
    <w:rsid w:val="00771449"/>
    <w:rsid w:val="007743ED"/>
    <w:rsid w:val="007759A2"/>
    <w:rsid w:val="007759C1"/>
    <w:rsid w:val="00775E7E"/>
    <w:rsid w:val="0077670C"/>
    <w:rsid w:val="0077775E"/>
    <w:rsid w:val="007807F9"/>
    <w:rsid w:val="00782E50"/>
    <w:rsid w:val="007843E6"/>
    <w:rsid w:val="00786BDC"/>
    <w:rsid w:val="00791973"/>
    <w:rsid w:val="007932B1"/>
    <w:rsid w:val="00793880"/>
    <w:rsid w:val="00793DE7"/>
    <w:rsid w:val="0079414A"/>
    <w:rsid w:val="00794535"/>
    <w:rsid w:val="00795BE6"/>
    <w:rsid w:val="00796064"/>
    <w:rsid w:val="00796C4F"/>
    <w:rsid w:val="007A0CBB"/>
    <w:rsid w:val="007A0FFA"/>
    <w:rsid w:val="007A1AD3"/>
    <w:rsid w:val="007A1C06"/>
    <w:rsid w:val="007A1ED6"/>
    <w:rsid w:val="007A29AA"/>
    <w:rsid w:val="007A4B58"/>
    <w:rsid w:val="007A4B77"/>
    <w:rsid w:val="007A51FB"/>
    <w:rsid w:val="007A59D6"/>
    <w:rsid w:val="007A5FBE"/>
    <w:rsid w:val="007A7F5A"/>
    <w:rsid w:val="007B085A"/>
    <w:rsid w:val="007B14E5"/>
    <w:rsid w:val="007B1713"/>
    <w:rsid w:val="007B25D3"/>
    <w:rsid w:val="007B2947"/>
    <w:rsid w:val="007B3E54"/>
    <w:rsid w:val="007B5587"/>
    <w:rsid w:val="007B60BE"/>
    <w:rsid w:val="007B7D6D"/>
    <w:rsid w:val="007C2312"/>
    <w:rsid w:val="007C4677"/>
    <w:rsid w:val="007D0D2C"/>
    <w:rsid w:val="007D24D6"/>
    <w:rsid w:val="007D4021"/>
    <w:rsid w:val="007D490F"/>
    <w:rsid w:val="007D59EC"/>
    <w:rsid w:val="007E0161"/>
    <w:rsid w:val="007E168C"/>
    <w:rsid w:val="007E226A"/>
    <w:rsid w:val="007E271E"/>
    <w:rsid w:val="007E319B"/>
    <w:rsid w:val="007E419A"/>
    <w:rsid w:val="007E4273"/>
    <w:rsid w:val="007E525A"/>
    <w:rsid w:val="007E709C"/>
    <w:rsid w:val="007E73E0"/>
    <w:rsid w:val="007E75CA"/>
    <w:rsid w:val="007F0EEE"/>
    <w:rsid w:val="007F17BE"/>
    <w:rsid w:val="007F208B"/>
    <w:rsid w:val="007F2211"/>
    <w:rsid w:val="007F3A28"/>
    <w:rsid w:val="007F3DBB"/>
    <w:rsid w:val="007F5AD0"/>
    <w:rsid w:val="007F61C3"/>
    <w:rsid w:val="0080002F"/>
    <w:rsid w:val="00800392"/>
    <w:rsid w:val="00801E9F"/>
    <w:rsid w:val="0080248E"/>
    <w:rsid w:val="00803190"/>
    <w:rsid w:val="00803CDC"/>
    <w:rsid w:val="00804151"/>
    <w:rsid w:val="00813D3E"/>
    <w:rsid w:val="0081445C"/>
    <w:rsid w:val="00817203"/>
    <w:rsid w:val="0082331D"/>
    <w:rsid w:val="008251B0"/>
    <w:rsid w:val="008255DE"/>
    <w:rsid w:val="00825C8B"/>
    <w:rsid w:val="00826B21"/>
    <w:rsid w:val="008305E7"/>
    <w:rsid w:val="008311D7"/>
    <w:rsid w:val="00831400"/>
    <w:rsid w:val="00831BF7"/>
    <w:rsid w:val="008321AD"/>
    <w:rsid w:val="00833800"/>
    <w:rsid w:val="00834860"/>
    <w:rsid w:val="00834E05"/>
    <w:rsid w:val="008369E3"/>
    <w:rsid w:val="00836EBC"/>
    <w:rsid w:val="00837990"/>
    <w:rsid w:val="00837D55"/>
    <w:rsid w:val="008408AC"/>
    <w:rsid w:val="00842A05"/>
    <w:rsid w:val="00842AE4"/>
    <w:rsid w:val="0084571F"/>
    <w:rsid w:val="00846241"/>
    <w:rsid w:val="008466EB"/>
    <w:rsid w:val="00846AC3"/>
    <w:rsid w:val="0084745C"/>
    <w:rsid w:val="00851258"/>
    <w:rsid w:val="00854572"/>
    <w:rsid w:val="008559A5"/>
    <w:rsid w:val="00855BF5"/>
    <w:rsid w:val="00856E84"/>
    <w:rsid w:val="00860470"/>
    <w:rsid w:val="00860C39"/>
    <w:rsid w:val="00862639"/>
    <w:rsid w:val="00862E13"/>
    <w:rsid w:val="008631D6"/>
    <w:rsid w:val="008633D5"/>
    <w:rsid w:val="00864C54"/>
    <w:rsid w:val="00865592"/>
    <w:rsid w:val="00865C7C"/>
    <w:rsid w:val="008711F6"/>
    <w:rsid w:val="00871393"/>
    <w:rsid w:val="00872339"/>
    <w:rsid w:val="008730FB"/>
    <w:rsid w:val="0087362D"/>
    <w:rsid w:val="00873F0E"/>
    <w:rsid w:val="00876872"/>
    <w:rsid w:val="00876C5F"/>
    <w:rsid w:val="00881526"/>
    <w:rsid w:val="00881BC6"/>
    <w:rsid w:val="008821FC"/>
    <w:rsid w:val="00883ABF"/>
    <w:rsid w:val="008844F2"/>
    <w:rsid w:val="00884626"/>
    <w:rsid w:val="008854B3"/>
    <w:rsid w:val="00887327"/>
    <w:rsid w:val="00887C3A"/>
    <w:rsid w:val="00887D0D"/>
    <w:rsid w:val="008901CE"/>
    <w:rsid w:val="0089240A"/>
    <w:rsid w:val="008924C5"/>
    <w:rsid w:val="008928BA"/>
    <w:rsid w:val="00892E1E"/>
    <w:rsid w:val="00894C72"/>
    <w:rsid w:val="00895264"/>
    <w:rsid w:val="008A1C09"/>
    <w:rsid w:val="008A218D"/>
    <w:rsid w:val="008A287A"/>
    <w:rsid w:val="008A2949"/>
    <w:rsid w:val="008A2E11"/>
    <w:rsid w:val="008A300C"/>
    <w:rsid w:val="008A49D6"/>
    <w:rsid w:val="008A685F"/>
    <w:rsid w:val="008A6AE1"/>
    <w:rsid w:val="008A6AE5"/>
    <w:rsid w:val="008A7FC5"/>
    <w:rsid w:val="008B0913"/>
    <w:rsid w:val="008B0D39"/>
    <w:rsid w:val="008B34A3"/>
    <w:rsid w:val="008B6134"/>
    <w:rsid w:val="008B6CAA"/>
    <w:rsid w:val="008C0087"/>
    <w:rsid w:val="008C0360"/>
    <w:rsid w:val="008C05EB"/>
    <w:rsid w:val="008C0E2B"/>
    <w:rsid w:val="008C1ACB"/>
    <w:rsid w:val="008C7F68"/>
    <w:rsid w:val="008D4575"/>
    <w:rsid w:val="008D4E52"/>
    <w:rsid w:val="008D6767"/>
    <w:rsid w:val="008D78DD"/>
    <w:rsid w:val="008E0E5F"/>
    <w:rsid w:val="008E2730"/>
    <w:rsid w:val="008E3A41"/>
    <w:rsid w:val="008E3B60"/>
    <w:rsid w:val="008E4161"/>
    <w:rsid w:val="008E6855"/>
    <w:rsid w:val="008E7CE7"/>
    <w:rsid w:val="008F16AF"/>
    <w:rsid w:val="008F2074"/>
    <w:rsid w:val="008F2A51"/>
    <w:rsid w:val="008F2BA5"/>
    <w:rsid w:val="008F335A"/>
    <w:rsid w:val="008F4A1B"/>
    <w:rsid w:val="008F75A0"/>
    <w:rsid w:val="008F7BEC"/>
    <w:rsid w:val="008F7E5B"/>
    <w:rsid w:val="00900411"/>
    <w:rsid w:val="0090170E"/>
    <w:rsid w:val="00901D18"/>
    <w:rsid w:val="009025E3"/>
    <w:rsid w:val="00902DFA"/>
    <w:rsid w:val="00902E4B"/>
    <w:rsid w:val="00903F07"/>
    <w:rsid w:val="00903F14"/>
    <w:rsid w:val="00904691"/>
    <w:rsid w:val="00904FB2"/>
    <w:rsid w:val="009053CF"/>
    <w:rsid w:val="00905ED1"/>
    <w:rsid w:val="009074F2"/>
    <w:rsid w:val="009105AC"/>
    <w:rsid w:val="009109EF"/>
    <w:rsid w:val="00913040"/>
    <w:rsid w:val="00914942"/>
    <w:rsid w:val="00915331"/>
    <w:rsid w:val="00915877"/>
    <w:rsid w:val="00915A28"/>
    <w:rsid w:val="00917376"/>
    <w:rsid w:val="00920F1A"/>
    <w:rsid w:val="00921354"/>
    <w:rsid w:val="00921836"/>
    <w:rsid w:val="00922585"/>
    <w:rsid w:val="00926D47"/>
    <w:rsid w:val="009275ED"/>
    <w:rsid w:val="009276EC"/>
    <w:rsid w:val="00930F85"/>
    <w:rsid w:val="00931564"/>
    <w:rsid w:val="0093192D"/>
    <w:rsid w:val="009326B2"/>
    <w:rsid w:val="009356F8"/>
    <w:rsid w:val="00935DE3"/>
    <w:rsid w:val="0093720C"/>
    <w:rsid w:val="0093766C"/>
    <w:rsid w:val="00942193"/>
    <w:rsid w:val="00942778"/>
    <w:rsid w:val="00942CD5"/>
    <w:rsid w:val="00943202"/>
    <w:rsid w:val="00943460"/>
    <w:rsid w:val="00943BCD"/>
    <w:rsid w:val="00944246"/>
    <w:rsid w:val="009444B5"/>
    <w:rsid w:val="00945CAE"/>
    <w:rsid w:val="0095040D"/>
    <w:rsid w:val="00951260"/>
    <w:rsid w:val="0095351D"/>
    <w:rsid w:val="00954758"/>
    <w:rsid w:val="00955E35"/>
    <w:rsid w:val="00956414"/>
    <w:rsid w:val="00956657"/>
    <w:rsid w:val="00956BD1"/>
    <w:rsid w:val="00956CC3"/>
    <w:rsid w:val="00956EFA"/>
    <w:rsid w:val="00957190"/>
    <w:rsid w:val="0095784B"/>
    <w:rsid w:val="0096019F"/>
    <w:rsid w:val="009605B7"/>
    <w:rsid w:val="00961DCE"/>
    <w:rsid w:val="0096307E"/>
    <w:rsid w:val="009637E3"/>
    <w:rsid w:val="00964F01"/>
    <w:rsid w:val="00966C4C"/>
    <w:rsid w:val="0096753A"/>
    <w:rsid w:val="00967741"/>
    <w:rsid w:val="009711DB"/>
    <w:rsid w:val="009713E7"/>
    <w:rsid w:val="00971E14"/>
    <w:rsid w:val="009727C6"/>
    <w:rsid w:val="00974ABF"/>
    <w:rsid w:val="00975800"/>
    <w:rsid w:val="00975B0B"/>
    <w:rsid w:val="00976153"/>
    <w:rsid w:val="00976862"/>
    <w:rsid w:val="00977034"/>
    <w:rsid w:val="00980A14"/>
    <w:rsid w:val="00982D51"/>
    <w:rsid w:val="00983348"/>
    <w:rsid w:val="00983C90"/>
    <w:rsid w:val="009859F9"/>
    <w:rsid w:val="00986532"/>
    <w:rsid w:val="009915EC"/>
    <w:rsid w:val="00993B0D"/>
    <w:rsid w:val="00993FE0"/>
    <w:rsid w:val="00994B69"/>
    <w:rsid w:val="00994D20"/>
    <w:rsid w:val="0099695B"/>
    <w:rsid w:val="00997C6F"/>
    <w:rsid w:val="009A0015"/>
    <w:rsid w:val="009A1AD7"/>
    <w:rsid w:val="009A221D"/>
    <w:rsid w:val="009A25B1"/>
    <w:rsid w:val="009A3EFC"/>
    <w:rsid w:val="009A445F"/>
    <w:rsid w:val="009A6414"/>
    <w:rsid w:val="009B1F87"/>
    <w:rsid w:val="009B2B86"/>
    <w:rsid w:val="009B347A"/>
    <w:rsid w:val="009B44AF"/>
    <w:rsid w:val="009B4F75"/>
    <w:rsid w:val="009B57D5"/>
    <w:rsid w:val="009B59CD"/>
    <w:rsid w:val="009B73B9"/>
    <w:rsid w:val="009C02CD"/>
    <w:rsid w:val="009C05E8"/>
    <w:rsid w:val="009C2102"/>
    <w:rsid w:val="009C3077"/>
    <w:rsid w:val="009C3A99"/>
    <w:rsid w:val="009C3D6A"/>
    <w:rsid w:val="009C45B6"/>
    <w:rsid w:val="009D2ECD"/>
    <w:rsid w:val="009D4070"/>
    <w:rsid w:val="009D4F08"/>
    <w:rsid w:val="009D5469"/>
    <w:rsid w:val="009D569C"/>
    <w:rsid w:val="009D6050"/>
    <w:rsid w:val="009D692B"/>
    <w:rsid w:val="009D6A20"/>
    <w:rsid w:val="009E164F"/>
    <w:rsid w:val="009E2E40"/>
    <w:rsid w:val="009E4782"/>
    <w:rsid w:val="009E51AC"/>
    <w:rsid w:val="009E54A8"/>
    <w:rsid w:val="009E5A86"/>
    <w:rsid w:val="009E630B"/>
    <w:rsid w:val="009E6ABA"/>
    <w:rsid w:val="009F003F"/>
    <w:rsid w:val="009F0D13"/>
    <w:rsid w:val="009F1486"/>
    <w:rsid w:val="009F16FE"/>
    <w:rsid w:val="009F35C1"/>
    <w:rsid w:val="009F397A"/>
    <w:rsid w:val="009F4809"/>
    <w:rsid w:val="009F4E1C"/>
    <w:rsid w:val="009F5D18"/>
    <w:rsid w:val="009F69A0"/>
    <w:rsid w:val="009F75EE"/>
    <w:rsid w:val="00A001F7"/>
    <w:rsid w:val="00A0171D"/>
    <w:rsid w:val="00A02F78"/>
    <w:rsid w:val="00A02F87"/>
    <w:rsid w:val="00A03FBF"/>
    <w:rsid w:val="00A0450D"/>
    <w:rsid w:val="00A05D06"/>
    <w:rsid w:val="00A05E58"/>
    <w:rsid w:val="00A0618C"/>
    <w:rsid w:val="00A062D0"/>
    <w:rsid w:val="00A1157E"/>
    <w:rsid w:val="00A116F1"/>
    <w:rsid w:val="00A12339"/>
    <w:rsid w:val="00A12400"/>
    <w:rsid w:val="00A14333"/>
    <w:rsid w:val="00A160CA"/>
    <w:rsid w:val="00A20EEF"/>
    <w:rsid w:val="00A2106D"/>
    <w:rsid w:val="00A21B8A"/>
    <w:rsid w:val="00A2330E"/>
    <w:rsid w:val="00A24B3D"/>
    <w:rsid w:val="00A24FDD"/>
    <w:rsid w:val="00A25AB2"/>
    <w:rsid w:val="00A26036"/>
    <w:rsid w:val="00A27907"/>
    <w:rsid w:val="00A3002E"/>
    <w:rsid w:val="00A3032B"/>
    <w:rsid w:val="00A32121"/>
    <w:rsid w:val="00A3265C"/>
    <w:rsid w:val="00A32766"/>
    <w:rsid w:val="00A3560C"/>
    <w:rsid w:val="00A36CC5"/>
    <w:rsid w:val="00A37A84"/>
    <w:rsid w:val="00A37A88"/>
    <w:rsid w:val="00A4114F"/>
    <w:rsid w:val="00A4322C"/>
    <w:rsid w:val="00A44516"/>
    <w:rsid w:val="00A4460F"/>
    <w:rsid w:val="00A44F29"/>
    <w:rsid w:val="00A45CE5"/>
    <w:rsid w:val="00A45EC5"/>
    <w:rsid w:val="00A46142"/>
    <w:rsid w:val="00A500D8"/>
    <w:rsid w:val="00A5022D"/>
    <w:rsid w:val="00A506B5"/>
    <w:rsid w:val="00A50706"/>
    <w:rsid w:val="00A50E53"/>
    <w:rsid w:val="00A51087"/>
    <w:rsid w:val="00A52991"/>
    <w:rsid w:val="00A539C1"/>
    <w:rsid w:val="00A547E6"/>
    <w:rsid w:val="00A555B8"/>
    <w:rsid w:val="00A55748"/>
    <w:rsid w:val="00A56069"/>
    <w:rsid w:val="00A603B1"/>
    <w:rsid w:val="00A60EF5"/>
    <w:rsid w:val="00A63713"/>
    <w:rsid w:val="00A64E85"/>
    <w:rsid w:val="00A6519D"/>
    <w:rsid w:val="00A6659B"/>
    <w:rsid w:val="00A66A9E"/>
    <w:rsid w:val="00A70964"/>
    <w:rsid w:val="00A70AD5"/>
    <w:rsid w:val="00A71034"/>
    <w:rsid w:val="00A71057"/>
    <w:rsid w:val="00A71B03"/>
    <w:rsid w:val="00A73805"/>
    <w:rsid w:val="00A740E7"/>
    <w:rsid w:val="00A766BD"/>
    <w:rsid w:val="00A76A81"/>
    <w:rsid w:val="00A76D1E"/>
    <w:rsid w:val="00A80A2C"/>
    <w:rsid w:val="00A811A3"/>
    <w:rsid w:val="00A81CF4"/>
    <w:rsid w:val="00A830CC"/>
    <w:rsid w:val="00A83536"/>
    <w:rsid w:val="00A85D73"/>
    <w:rsid w:val="00A85E38"/>
    <w:rsid w:val="00A866C5"/>
    <w:rsid w:val="00A87605"/>
    <w:rsid w:val="00A879A5"/>
    <w:rsid w:val="00A87C03"/>
    <w:rsid w:val="00A9020B"/>
    <w:rsid w:val="00A916B9"/>
    <w:rsid w:val="00A9342F"/>
    <w:rsid w:val="00A94C60"/>
    <w:rsid w:val="00A97C65"/>
    <w:rsid w:val="00AA0134"/>
    <w:rsid w:val="00AA3D45"/>
    <w:rsid w:val="00AA5FB0"/>
    <w:rsid w:val="00AA6239"/>
    <w:rsid w:val="00AA6DB6"/>
    <w:rsid w:val="00AA762F"/>
    <w:rsid w:val="00AA7DAD"/>
    <w:rsid w:val="00AB01BE"/>
    <w:rsid w:val="00AB26ED"/>
    <w:rsid w:val="00AB292E"/>
    <w:rsid w:val="00AB4124"/>
    <w:rsid w:val="00AB70CA"/>
    <w:rsid w:val="00AB74F0"/>
    <w:rsid w:val="00AB7532"/>
    <w:rsid w:val="00AB7D30"/>
    <w:rsid w:val="00AC06AC"/>
    <w:rsid w:val="00AC0D3C"/>
    <w:rsid w:val="00AC25CF"/>
    <w:rsid w:val="00AC401D"/>
    <w:rsid w:val="00AD16E6"/>
    <w:rsid w:val="00AD1F5C"/>
    <w:rsid w:val="00AD22F3"/>
    <w:rsid w:val="00AD3122"/>
    <w:rsid w:val="00AD3F0B"/>
    <w:rsid w:val="00AD4A79"/>
    <w:rsid w:val="00AD4ACA"/>
    <w:rsid w:val="00AD58F2"/>
    <w:rsid w:val="00AE121D"/>
    <w:rsid w:val="00AE5273"/>
    <w:rsid w:val="00AE5BC4"/>
    <w:rsid w:val="00AE7D7E"/>
    <w:rsid w:val="00AF0630"/>
    <w:rsid w:val="00AF12D8"/>
    <w:rsid w:val="00AF1E88"/>
    <w:rsid w:val="00AF2330"/>
    <w:rsid w:val="00AF2A24"/>
    <w:rsid w:val="00AF39B9"/>
    <w:rsid w:val="00AF5670"/>
    <w:rsid w:val="00AF6A5B"/>
    <w:rsid w:val="00AF74EA"/>
    <w:rsid w:val="00AF7756"/>
    <w:rsid w:val="00AF7C83"/>
    <w:rsid w:val="00AF7D42"/>
    <w:rsid w:val="00B00318"/>
    <w:rsid w:val="00B007A3"/>
    <w:rsid w:val="00B02D5F"/>
    <w:rsid w:val="00B032A8"/>
    <w:rsid w:val="00B0498B"/>
    <w:rsid w:val="00B10648"/>
    <w:rsid w:val="00B126E5"/>
    <w:rsid w:val="00B13209"/>
    <w:rsid w:val="00B1361E"/>
    <w:rsid w:val="00B16D9E"/>
    <w:rsid w:val="00B16F4B"/>
    <w:rsid w:val="00B20B32"/>
    <w:rsid w:val="00B2128B"/>
    <w:rsid w:val="00B212E9"/>
    <w:rsid w:val="00B22474"/>
    <w:rsid w:val="00B22AA3"/>
    <w:rsid w:val="00B23E90"/>
    <w:rsid w:val="00B25094"/>
    <w:rsid w:val="00B25289"/>
    <w:rsid w:val="00B25B64"/>
    <w:rsid w:val="00B26938"/>
    <w:rsid w:val="00B270B5"/>
    <w:rsid w:val="00B27542"/>
    <w:rsid w:val="00B27710"/>
    <w:rsid w:val="00B27D7F"/>
    <w:rsid w:val="00B30D2B"/>
    <w:rsid w:val="00B31853"/>
    <w:rsid w:val="00B31B30"/>
    <w:rsid w:val="00B329C4"/>
    <w:rsid w:val="00B32E57"/>
    <w:rsid w:val="00B34888"/>
    <w:rsid w:val="00B34B40"/>
    <w:rsid w:val="00B34CDE"/>
    <w:rsid w:val="00B37519"/>
    <w:rsid w:val="00B37F9B"/>
    <w:rsid w:val="00B41EB1"/>
    <w:rsid w:val="00B42D92"/>
    <w:rsid w:val="00B44F3C"/>
    <w:rsid w:val="00B45EE6"/>
    <w:rsid w:val="00B4630F"/>
    <w:rsid w:val="00B46CE5"/>
    <w:rsid w:val="00B47356"/>
    <w:rsid w:val="00B477D2"/>
    <w:rsid w:val="00B47C8A"/>
    <w:rsid w:val="00B5274A"/>
    <w:rsid w:val="00B53F33"/>
    <w:rsid w:val="00B55397"/>
    <w:rsid w:val="00B61A53"/>
    <w:rsid w:val="00B61DBF"/>
    <w:rsid w:val="00B626A9"/>
    <w:rsid w:val="00B63477"/>
    <w:rsid w:val="00B6370E"/>
    <w:rsid w:val="00B63AFB"/>
    <w:rsid w:val="00B65A43"/>
    <w:rsid w:val="00B662AA"/>
    <w:rsid w:val="00B67CF1"/>
    <w:rsid w:val="00B70A9F"/>
    <w:rsid w:val="00B70AA4"/>
    <w:rsid w:val="00B7171D"/>
    <w:rsid w:val="00B7255E"/>
    <w:rsid w:val="00B72E44"/>
    <w:rsid w:val="00B76015"/>
    <w:rsid w:val="00B76918"/>
    <w:rsid w:val="00B8057D"/>
    <w:rsid w:val="00B80926"/>
    <w:rsid w:val="00B80AF1"/>
    <w:rsid w:val="00B80B60"/>
    <w:rsid w:val="00B81E0C"/>
    <w:rsid w:val="00B81F65"/>
    <w:rsid w:val="00B83114"/>
    <w:rsid w:val="00B8404B"/>
    <w:rsid w:val="00B842B0"/>
    <w:rsid w:val="00B84835"/>
    <w:rsid w:val="00B858EF"/>
    <w:rsid w:val="00B86CC8"/>
    <w:rsid w:val="00B86FD9"/>
    <w:rsid w:val="00B907ED"/>
    <w:rsid w:val="00B90C34"/>
    <w:rsid w:val="00B92F47"/>
    <w:rsid w:val="00B9470B"/>
    <w:rsid w:val="00B95E69"/>
    <w:rsid w:val="00B961FA"/>
    <w:rsid w:val="00B968E8"/>
    <w:rsid w:val="00B9698E"/>
    <w:rsid w:val="00BA0B75"/>
    <w:rsid w:val="00BA2E07"/>
    <w:rsid w:val="00BA3D3D"/>
    <w:rsid w:val="00BA5162"/>
    <w:rsid w:val="00BA6130"/>
    <w:rsid w:val="00BA77DC"/>
    <w:rsid w:val="00BA7899"/>
    <w:rsid w:val="00BB072F"/>
    <w:rsid w:val="00BB1437"/>
    <w:rsid w:val="00BB3232"/>
    <w:rsid w:val="00BB493C"/>
    <w:rsid w:val="00BB4964"/>
    <w:rsid w:val="00BB4A63"/>
    <w:rsid w:val="00BB669F"/>
    <w:rsid w:val="00BB67E7"/>
    <w:rsid w:val="00BB69A3"/>
    <w:rsid w:val="00BB6E32"/>
    <w:rsid w:val="00BB6EBB"/>
    <w:rsid w:val="00BB7730"/>
    <w:rsid w:val="00BC244D"/>
    <w:rsid w:val="00BC3195"/>
    <w:rsid w:val="00BC70DE"/>
    <w:rsid w:val="00BC7CBA"/>
    <w:rsid w:val="00BD000C"/>
    <w:rsid w:val="00BD088B"/>
    <w:rsid w:val="00BD0989"/>
    <w:rsid w:val="00BD19E7"/>
    <w:rsid w:val="00BD2189"/>
    <w:rsid w:val="00BD2DA3"/>
    <w:rsid w:val="00BD3361"/>
    <w:rsid w:val="00BD34A8"/>
    <w:rsid w:val="00BD44FA"/>
    <w:rsid w:val="00BD4B61"/>
    <w:rsid w:val="00BD636E"/>
    <w:rsid w:val="00BD6624"/>
    <w:rsid w:val="00BD6C0D"/>
    <w:rsid w:val="00BD70A8"/>
    <w:rsid w:val="00BE18F8"/>
    <w:rsid w:val="00BE2B8D"/>
    <w:rsid w:val="00BE2F19"/>
    <w:rsid w:val="00BE3261"/>
    <w:rsid w:val="00BE33D9"/>
    <w:rsid w:val="00BE44C4"/>
    <w:rsid w:val="00BE4A54"/>
    <w:rsid w:val="00BE5932"/>
    <w:rsid w:val="00BE6699"/>
    <w:rsid w:val="00BE720F"/>
    <w:rsid w:val="00BF025F"/>
    <w:rsid w:val="00BF14D7"/>
    <w:rsid w:val="00BF17A0"/>
    <w:rsid w:val="00BF2659"/>
    <w:rsid w:val="00BF3BE4"/>
    <w:rsid w:val="00BF4DAF"/>
    <w:rsid w:val="00BF587A"/>
    <w:rsid w:val="00C03DF9"/>
    <w:rsid w:val="00C03FEF"/>
    <w:rsid w:val="00C04DC4"/>
    <w:rsid w:val="00C052E2"/>
    <w:rsid w:val="00C05A56"/>
    <w:rsid w:val="00C05EBF"/>
    <w:rsid w:val="00C07772"/>
    <w:rsid w:val="00C10664"/>
    <w:rsid w:val="00C113C8"/>
    <w:rsid w:val="00C129E6"/>
    <w:rsid w:val="00C13629"/>
    <w:rsid w:val="00C14598"/>
    <w:rsid w:val="00C147AC"/>
    <w:rsid w:val="00C14CFE"/>
    <w:rsid w:val="00C153A9"/>
    <w:rsid w:val="00C275F6"/>
    <w:rsid w:val="00C3069C"/>
    <w:rsid w:val="00C3124E"/>
    <w:rsid w:val="00C32C00"/>
    <w:rsid w:val="00C33EE6"/>
    <w:rsid w:val="00C34143"/>
    <w:rsid w:val="00C34F5C"/>
    <w:rsid w:val="00C406BB"/>
    <w:rsid w:val="00C42F14"/>
    <w:rsid w:val="00C43638"/>
    <w:rsid w:val="00C43A80"/>
    <w:rsid w:val="00C44AAA"/>
    <w:rsid w:val="00C45564"/>
    <w:rsid w:val="00C45C4D"/>
    <w:rsid w:val="00C468FD"/>
    <w:rsid w:val="00C46D8C"/>
    <w:rsid w:val="00C46EC4"/>
    <w:rsid w:val="00C508B7"/>
    <w:rsid w:val="00C51671"/>
    <w:rsid w:val="00C517CE"/>
    <w:rsid w:val="00C51A6C"/>
    <w:rsid w:val="00C520B8"/>
    <w:rsid w:val="00C52655"/>
    <w:rsid w:val="00C5285E"/>
    <w:rsid w:val="00C52F0C"/>
    <w:rsid w:val="00C53DAC"/>
    <w:rsid w:val="00C55FF8"/>
    <w:rsid w:val="00C5633D"/>
    <w:rsid w:val="00C56BC3"/>
    <w:rsid w:val="00C57A83"/>
    <w:rsid w:val="00C57F07"/>
    <w:rsid w:val="00C60496"/>
    <w:rsid w:val="00C60862"/>
    <w:rsid w:val="00C60DC0"/>
    <w:rsid w:val="00C61C76"/>
    <w:rsid w:val="00C624FB"/>
    <w:rsid w:val="00C62E19"/>
    <w:rsid w:val="00C63018"/>
    <w:rsid w:val="00C638B9"/>
    <w:rsid w:val="00C63B55"/>
    <w:rsid w:val="00C642AC"/>
    <w:rsid w:val="00C65F70"/>
    <w:rsid w:val="00C67602"/>
    <w:rsid w:val="00C67A29"/>
    <w:rsid w:val="00C709B4"/>
    <w:rsid w:val="00C730F4"/>
    <w:rsid w:val="00C74030"/>
    <w:rsid w:val="00C74649"/>
    <w:rsid w:val="00C74F1F"/>
    <w:rsid w:val="00C75ACC"/>
    <w:rsid w:val="00C7643C"/>
    <w:rsid w:val="00C76E9C"/>
    <w:rsid w:val="00C775F7"/>
    <w:rsid w:val="00C81091"/>
    <w:rsid w:val="00C81B26"/>
    <w:rsid w:val="00C84B09"/>
    <w:rsid w:val="00C85A11"/>
    <w:rsid w:val="00C85F2E"/>
    <w:rsid w:val="00C8788F"/>
    <w:rsid w:val="00C90A96"/>
    <w:rsid w:val="00C92655"/>
    <w:rsid w:val="00C92B93"/>
    <w:rsid w:val="00C93B0E"/>
    <w:rsid w:val="00C95809"/>
    <w:rsid w:val="00C96648"/>
    <w:rsid w:val="00CA0111"/>
    <w:rsid w:val="00CA01BB"/>
    <w:rsid w:val="00CA2752"/>
    <w:rsid w:val="00CA2D39"/>
    <w:rsid w:val="00CA7F00"/>
    <w:rsid w:val="00CB041F"/>
    <w:rsid w:val="00CB3A97"/>
    <w:rsid w:val="00CB5C7B"/>
    <w:rsid w:val="00CB616A"/>
    <w:rsid w:val="00CB758D"/>
    <w:rsid w:val="00CC46DE"/>
    <w:rsid w:val="00CC5586"/>
    <w:rsid w:val="00CC579C"/>
    <w:rsid w:val="00CC5D3B"/>
    <w:rsid w:val="00CC6D3A"/>
    <w:rsid w:val="00CD1694"/>
    <w:rsid w:val="00CD2CE9"/>
    <w:rsid w:val="00CD4321"/>
    <w:rsid w:val="00CD4B2E"/>
    <w:rsid w:val="00CD4B31"/>
    <w:rsid w:val="00CD6F8C"/>
    <w:rsid w:val="00CD7F46"/>
    <w:rsid w:val="00CE03EA"/>
    <w:rsid w:val="00CE1540"/>
    <w:rsid w:val="00CE38A4"/>
    <w:rsid w:val="00CE3B96"/>
    <w:rsid w:val="00CE583D"/>
    <w:rsid w:val="00CE5E8E"/>
    <w:rsid w:val="00CE7A4C"/>
    <w:rsid w:val="00CE7F4D"/>
    <w:rsid w:val="00CF04A5"/>
    <w:rsid w:val="00CF2629"/>
    <w:rsid w:val="00CF28C0"/>
    <w:rsid w:val="00CF36DF"/>
    <w:rsid w:val="00CF3AD9"/>
    <w:rsid w:val="00CF51E8"/>
    <w:rsid w:val="00CF52A0"/>
    <w:rsid w:val="00CF5EEF"/>
    <w:rsid w:val="00CF6D24"/>
    <w:rsid w:val="00CF72C3"/>
    <w:rsid w:val="00D00A98"/>
    <w:rsid w:val="00D016C3"/>
    <w:rsid w:val="00D0347C"/>
    <w:rsid w:val="00D03B37"/>
    <w:rsid w:val="00D04A8A"/>
    <w:rsid w:val="00D05756"/>
    <w:rsid w:val="00D05F8A"/>
    <w:rsid w:val="00D06B1D"/>
    <w:rsid w:val="00D10E14"/>
    <w:rsid w:val="00D12DA9"/>
    <w:rsid w:val="00D136F1"/>
    <w:rsid w:val="00D13F97"/>
    <w:rsid w:val="00D14ACE"/>
    <w:rsid w:val="00D15CF2"/>
    <w:rsid w:val="00D15D8F"/>
    <w:rsid w:val="00D15F96"/>
    <w:rsid w:val="00D20FEC"/>
    <w:rsid w:val="00D2163C"/>
    <w:rsid w:val="00D21FA0"/>
    <w:rsid w:val="00D226AE"/>
    <w:rsid w:val="00D22A0A"/>
    <w:rsid w:val="00D23980"/>
    <w:rsid w:val="00D23CA0"/>
    <w:rsid w:val="00D2436D"/>
    <w:rsid w:val="00D24ECB"/>
    <w:rsid w:val="00D251BB"/>
    <w:rsid w:val="00D25E84"/>
    <w:rsid w:val="00D265C7"/>
    <w:rsid w:val="00D279C7"/>
    <w:rsid w:val="00D30F2A"/>
    <w:rsid w:val="00D32C7C"/>
    <w:rsid w:val="00D33F93"/>
    <w:rsid w:val="00D35C51"/>
    <w:rsid w:val="00D35D73"/>
    <w:rsid w:val="00D36B1D"/>
    <w:rsid w:val="00D37866"/>
    <w:rsid w:val="00D37EA9"/>
    <w:rsid w:val="00D40365"/>
    <w:rsid w:val="00D406AD"/>
    <w:rsid w:val="00D408C2"/>
    <w:rsid w:val="00D40B05"/>
    <w:rsid w:val="00D42D09"/>
    <w:rsid w:val="00D436BD"/>
    <w:rsid w:val="00D44A17"/>
    <w:rsid w:val="00D45C5B"/>
    <w:rsid w:val="00D47914"/>
    <w:rsid w:val="00D511AC"/>
    <w:rsid w:val="00D511C0"/>
    <w:rsid w:val="00D5216E"/>
    <w:rsid w:val="00D522FD"/>
    <w:rsid w:val="00D55683"/>
    <w:rsid w:val="00D577B0"/>
    <w:rsid w:val="00D579E9"/>
    <w:rsid w:val="00D633A3"/>
    <w:rsid w:val="00D633A6"/>
    <w:rsid w:val="00D63B53"/>
    <w:rsid w:val="00D66E20"/>
    <w:rsid w:val="00D6792C"/>
    <w:rsid w:val="00D6795B"/>
    <w:rsid w:val="00D701AF"/>
    <w:rsid w:val="00D7065A"/>
    <w:rsid w:val="00D70935"/>
    <w:rsid w:val="00D7106A"/>
    <w:rsid w:val="00D7120E"/>
    <w:rsid w:val="00D71E3A"/>
    <w:rsid w:val="00D71F3C"/>
    <w:rsid w:val="00D72927"/>
    <w:rsid w:val="00D74397"/>
    <w:rsid w:val="00D7626D"/>
    <w:rsid w:val="00D76836"/>
    <w:rsid w:val="00D77D47"/>
    <w:rsid w:val="00D80195"/>
    <w:rsid w:val="00D81C2E"/>
    <w:rsid w:val="00D825A1"/>
    <w:rsid w:val="00D8392D"/>
    <w:rsid w:val="00D83EE1"/>
    <w:rsid w:val="00D84BEC"/>
    <w:rsid w:val="00D87661"/>
    <w:rsid w:val="00D90A9F"/>
    <w:rsid w:val="00D91000"/>
    <w:rsid w:val="00D915DC"/>
    <w:rsid w:val="00D940CF"/>
    <w:rsid w:val="00D944BD"/>
    <w:rsid w:val="00D97BC8"/>
    <w:rsid w:val="00DA0228"/>
    <w:rsid w:val="00DA0973"/>
    <w:rsid w:val="00DA219E"/>
    <w:rsid w:val="00DA3A81"/>
    <w:rsid w:val="00DA54F9"/>
    <w:rsid w:val="00DA55DC"/>
    <w:rsid w:val="00DA7DBE"/>
    <w:rsid w:val="00DA7FE8"/>
    <w:rsid w:val="00DB09D6"/>
    <w:rsid w:val="00DB0A71"/>
    <w:rsid w:val="00DB1534"/>
    <w:rsid w:val="00DB171C"/>
    <w:rsid w:val="00DB2635"/>
    <w:rsid w:val="00DB295A"/>
    <w:rsid w:val="00DB298A"/>
    <w:rsid w:val="00DB3094"/>
    <w:rsid w:val="00DB4982"/>
    <w:rsid w:val="00DB66B7"/>
    <w:rsid w:val="00DB7C20"/>
    <w:rsid w:val="00DB7F33"/>
    <w:rsid w:val="00DC0F7C"/>
    <w:rsid w:val="00DC2F2E"/>
    <w:rsid w:val="00DC3AD7"/>
    <w:rsid w:val="00DC455B"/>
    <w:rsid w:val="00DC6057"/>
    <w:rsid w:val="00DD061C"/>
    <w:rsid w:val="00DD0EBD"/>
    <w:rsid w:val="00DD3FFC"/>
    <w:rsid w:val="00DD47E1"/>
    <w:rsid w:val="00DD4830"/>
    <w:rsid w:val="00DD5904"/>
    <w:rsid w:val="00DD592F"/>
    <w:rsid w:val="00DE0EB2"/>
    <w:rsid w:val="00DE22D4"/>
    <w:rsid w:val="00DE2660"/>
    <w:rsid w:val="00DE32AE"/>
    <w:rsid w:val="00DE3385"/>
    <w:rsid w:val="00DE409B"/>
    <w:rsid w:val="00DE41F9"/>
    <w:rsid w:val="00DE4F71"/>
    <w:rsid w:val="00DF10BB"/>
    <w:rsid w:val="00DF39BC"/>
    <w:rsid w:val="00E00647"/>
    <w:rsid w:val="00E008CC"/>
    <w:rsid w:val="00E00D43"/>
    <w:rsid w:val="00E02747"/>
    <w:rsid w:val="00E02EE8"/>
    <w:rsid w:val="00E0383A"/>
    <w:rsid w:val="00E0425B"/>
    <w:rsid w:val="00E0556C"/>
    <w:rsid w:val="00E055D8"/>
    <w:rsid w:val="00E05939"/>
    <w:rsid w:val="00E075E9"/>
    <w:rsid w:val="00E07A2D"/>
    <w:rsid w:val="00E12155"/>
    <w:rsid w:val="00E14896"/>
    <w:rsid w:val="00E156D8"/>
    <w:rsid w:val="00E15782"/>
    <w:rsid w:val="00E17792"/>
    <w:rsid w:val="00E17E81"/>
    <w:rsid w:val="00E2018D"/>
    <w:rsid w:val="00E21F21"/>
    <w:rsid w:val="00E2304D"/>
    <w:rsid w:val="00E2373D"/>
    <w:rsid w:val="00E242DD"/>
    <w:rsid w:val="00E2584C"/>
    <w:rsid w:val="00E25DB5"/>
    <w:rsid w:val="00E26704"/>
    <w:rsid w:val="00E2684A"/>
    <w:rsid w:val="00E2761C"/>
    <w:rsid w:val="00E30375"/>
    <w:rsid w:val="00E3132D"/>
    <w:rsid w:val="00E32C10"/>
    <w:rsid w:val="00E3434B"/>
    <w:rsid w:val="00E3475B"/>
    <w:rsid w:val="00E35322"/>
    <w:rsid w:val="00E3760A"/>
    <w:rsid w:val="00E4017D"/>
    <w:rsid w:val="00E40528"/>
    <w:rsid w:val="00E41195"/>
    <w:rsid w:val="00E41C9A"/>
    <w:rsid w:val="00E43228"/>
    <w:rsid w:val="00E43CF6"/>
    <w:rsid w:val="00E43FBF"/>
    <w:rsid w:val="00E449A3"/>
    <w:rsid w:val="00E45874"/>
    <w:rsid w:val="00E50252"/>
    <w:rsid w:val="00E50A7C"/>
    <w:rsid w:val="00E54443"/>
    <w:rsid w:val="00E55F12"/>
    <w:rsid w:val="00E571AA"/>
    <w:rsid w:val="00E601F7"/>
    <w:rsid w:val="00E60D55"/>
    <w:rsid w:val="00E61247"/>
    <w:rsid w:val="00E615D4"/>
    <w:rsid w:val="00E62370"/>
    <w:rsid w:val="00E62CF8"/>
    <w:rsid w:val="00E631BC"/>
    <w:rsid w:val="00E63672"/>
    <w:rsid w:val="00E65118"/>
    <w:rsid w:val="00E658FA"/>
    <w:rsid w:val="00E669E6"/>
    <w:rsid w:val="00E72209"/>
    <w:rsid w:val="00E72980"/>
    <w:rsid w:val="00E72F33"/>
    <w:rsid w:val="00E733CC"/>
    <w:rsid w:val="00E735BF"/>
    <w:rsid w:val="00E73715"/>
    <w:rsid w:val="00E779A6"/>
    <w:rsid w:val="00E818CC"/>
    <w:rsid w:val="00E82A83"/>
    <w:rsid w:val="00E82FD8"/>
    <w:rsid w:val="00E83740"/>
    <w:rsid w:val="00E85364"/>
    <w:rsid w:val="00E854B1"/>
    <w:rsid w:val="00E85BFE"/>
    <w:rsid w:val="00E87DE6"/>
    <w:rsid w:val="00E9016C"/>
    <w:rsid w:val="00E91294"/>
    <w:rsid w:val="00E92F11"/>
    <w:rsid w:val="00E94BF7"/>
    <w:rsid w:val="00E94E46"/>
    <w:rsid w:val="00E95867"/>
    <w:rsid w:val="00E9589D"/>
    <w:rsid w:val="00E9669F"/>
    <w:rsid w:val="00EA2EF1"/>
    <w:rsid w:val="00EA419E"/>
    <w:rsid w:val="00EA471C"/>
    <w:rsid w:val="00EA58D7"/>
    <w:rsid w:val="00EA66E8"/>
    <w:rsid w:val="00EA76EB"/>
    <w:rsid w:val="00EA7730"/>
    <w:rsid w:val="00EB0686"/>
    <w:rsid w:val="00EB0E2A"/>
    <w:rsid w:val="00EB38D8"/>
    <w:rsid w:val="00EB39AE"/>
    <w:rsid w:val="00EB40ED"/>
    <w:rsid w:val="00EB41E9"/>
    <w:rsid w:val="00EB4BB3"/>
    <w:rsid w:val="00EB50AE"/>
    <w:rsid w:val="00EB5D42"/>
    <w:rsid w:val="00EB65C4"/>
    <w:rsid w:val="00EB708C"/>
    <w:rsid w:val="00EC148A"/>
    <w:rsid w:val="00EC14A5"/>
    <w:rsid w:val="00EC2842"/>
    <w:rsid w:val="00EC57FE"/>
    <w:rsid w:val="00EC590B"/>
    <w:rsid w:val="00EC6E8D"/>
    <w:rsid w:val="00EC7719"/>
    <w:rsid w:val="00ED3860"/>
    <w:rsid w:val="00ED3EB4"/>
    <w:rsid w:val="00ED47ED"/>
    <w:rsid w:val="00ED49C4"/>
    <w:rsid w:val="00ED531E"/>
    <w:rsid w:val="00ED6FB2"/>
    <w:rsid w:val="00ED7C51"/>
    <w:rsid w:val="00EE1931"/>
    <w:rsid w:val="00EE1F9C"/>
    <w:rsid w:val="00EE21F6"/>
    <w:rsid w:val="00EE58BE"/>
    <w:rsid w:val="00EE7A18"/>
    <w:rsid w:val="00EE7EF5"/>
    <w:rsid w:val="00EF006B"/>
    <w:rsid w:val="00EF469E"/>
    <w:rsid w:val="00EF543C"/>
    <w:rsid w:val="00EF59E1"/>
    <w:rsid w:val="00EF5A09"/>
    <w:rsid w:val="00EF5CFF"/>
    <w:rsid w:val="00EF612B"/>
    <w:rsid w:val="00EF75BD"/>
    <w:rsid w:val="00EF78B7"/>
    <w:rsid w:val="00F00865"/>
    <w:rsid w:val="00F011F5"/>
    <w:rsid w:val="00F017DE"/>
    <w:rsid w:val="00F01D02"/>
    <w:rsid w:val="00F0341B"/>
    <w:rsid w:val="00F036BF"/>
    <w:rsid w:val="00F04403"/>
    <w:rsid w:val="00F05650"/>
    <w:rsid w:val="00F07E6B"/>
    <w:rsid w:val="00F07F85"/>
    <w:rsid w:val="00F118E7"/>
    <w:rsid w:val="00F12074"/>
    <w:rsid w:val="00F1289D"/>
    <w:rsid w:val="00F17A4A"/>
    <w:rsid w:val="00F17CB0"/>
    <w:rsid w:val="00F202A6"/>
    <w:rsid w:val="00F2292A"/>
    <w:rsid w:val="00F22C73"/>
    <w:rsid w:val="00F2311B"/>
    <w:rsid w:val="00F23357"/>
    <w:rsid w:val="00F24ADE"/>
    <w:rsid w:val="00F251F9"/>
    <w:rsid w:val="00F25E3C"/>
    <w:rsid w:val="00F261F9"/>
    <w:rsid w:val="00F26858"/>
    <w:rsid w:val="00F27FE9"/>
    <w:rsid w:val="00F30188"/>
    <w:rsid w:val="00F32B11"/>
    <w:rsid w:val="00F32CEA"/>
    <w:rsid w:val="00F337FD"/>
    <w:rsid w:val="00F35070"/>
    <w:rsid w:val="00F35EAD"/>
    <w:rsid w:val="00F37340"/>
    <w:rsid w:val="00F37E28"/>
    <w:rsid w:val="00F4100D"/>
    <w:rsid w:val="00F41473"/>
    <w:rsid w:val="00F41D7C"/>
    <w:rsid w:val="00F424A0"/>
    <w:rsid w:val="00F42D31"/>
    <w:rsid w:val="00F45292"/>
    <w:rsid w:val="00F45CBC"/>
    <w:rsid w:val="00F4630E"/>
    <w:rsid w:val="00F46FB7"/>
    <w:rsid w:val="00F503D7"/>
    <w:rsid w:val="00F50D4A"/>
    <w:rsid w:val="00F55D48"/>
    <w:rsid w:val="00F564A6"/>
    <w:rsid w:val="00F565C5"/>
    <w:rsid w:val="00F57F3B"/>
    <w:rsid w:val="00F621C4"/>
    <w:rsid w:val="00F62AA1"/>
    <w:rsid w:val="00F64E2C"/>
    <w:rsid w:val="00F6761A"/>
    <w:rsid w:val="00F7060A"/>
    <w:rsid w:val="00F706D7"/>
    <w:rsid w:val="00F721AD"/>
    <w:rsid w:val="00F7308E"/>
    <w:rsid w:val="00F74192"/>
    <w:rsid w:val="00F753C7"/>
    <w:rsid w:val="00F7582A"/>
    <w:rsid w:val="00F77129"/>
    <w:rsid w:val="00F778E6"/>
    <w:rsid w:val="00F807E6"/>
    <w:rsid w:val="00F82452"/>
    <w:rsid w:val="00F85251"/>
    <w:rsid w:val="00F85C6F"/>
    <w:rsid w:val="00F85CEE"/>
    <w:rsid w:val="00F91965"/>
    <w:rsid w:val="00F92BB4"/>
    <w:rsid w:val="00F92C06"/>
    <w:rsid w:val="00F92FE6"/>
    <w:rsid w:val="00F9500B"/>
    <w:rsid w:val="00F95045"/>
    <w:rsid w:val="00F95910"/>
    <w:rsid w:val="00F966F4"/>
    <w:rsid w:val="00F96A47"/>
    <w:rsid w:val="00FA0522"/>
    <w:rsid w:val="00FA25D4"/>
    <w:rsid w:val="00FA2BA7"/>
    <w:rsid w:val="00FA48A0"/>
    <w:rsid w:val="00FA7F7C"/>
    <w:rsid w:val="00FB03E9"/>
    <w:rsid w:val="00FB071A"/>
    <w:rsid w:val="00FB08CB"/>
    <w:rsid w:val="00FB1F07"/>
    <w:rsid w:val="00FB36D6"/>
    <w:rsid w:val="00FB3F7B"/>
    <w:rsid w:val="00FB46BD"/>
    <w:rsid w:val="00FB52BE"/>
    <w:rsid w:val="00FC123B"/>
    <w:rsid w:val="00FC13DC"/>
    <w:rsid w:val="00FC31CB"/>
    <w:rsid w:val="00FC5FEA"/>
    <w:rsid w:val="00FD0E3F"/>
    <w:rsid w:val="00FD3690"/>
    <w:rsid w:val="00FD56DC"/>
    <w:rsid w:val="00FD580B"/>
    <w:rsid w:val="00FD7C64"/>
    <w:rsid w:val="00FE0304"/>
    <w:rsid w:val="00FE0759"/>
    <w:rsid w:val="00FE1902"/>
    <w:rsid w:val="00FE1B2E"/>
    <w:rsid w:val="00FE2684"/>
    <w:rsid w:val="00FE289D"/>
    <w:rsid w:val="00FE3727"/>
    <w:rsid w:val="00FE3A2D"/>
    <w:rsid w:val="00FE59F6"/>
    <w:rsid w:val="00FE7FF1"/>
    <w:rsid w:val="00FF2BC2"/>
    <w:rsid w:val="00FF32EE"/>
    <w:rsid w:val="00FF4FDA"/>
    <w:rsid w:val="00FF6E07"/>
    <w:rsid w:val="00FF6FAD"/>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7D37E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spacing w:line="240" w:lineRule="auto"/>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styleId="af3">
    <w:name w:val="footnote text"/>
    <w:basedOn w:val="a"/>
    <w:link w:val="Char6"/>
    <w:uiPriority w:val="99"/>
    <w:semiHidden/>
    <w:unhideWhenUsed/>
    <w:rsid w:val="00DB09D6"/>
    <w:pPr>
      <w:snapToGrid w:val="0"/>
      <w:jc w:val="left"/>
    </w:pPr>
  </w:style>
  <w:style w:type="character" w:customStyle="1" w:styleId="Char6">
    <w:name w:val="각주 텍스트 Char"/>
    <w:basedOn w:val="a0"/>
    <w:link w:val="af3"/>
    <w:uiPriority w:val="99"/>
    <w:semiHidden/>
    <w:rsid w:val="00DB09D6"/>
  </w:style>
  <w:style w:type="character" w:styleId="af4">
    <w:name w:val="footnote reference"/>
    <w:basedOn w:val="a0"/>
    <w:uiPriority w:val="99"/>
    <w:semiHidden/>
    <w:unhideWhenUsed/>
    <w:rsid w:val="00DB09D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spacing w:line="240" w:lineRule="auto"/>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styleId="af3">
    <w:name w:val="footnote text"/>
    <w:basedOn w:val="a"/>
    <w:link w:val="Char6"/>
    <w:uiPriority w:val="99"/>
    <w:semiHidden/>
    <w:unhideWhenUsed/>
    <w:rsid w:val="00DB09D6"/>
    <w:pPr>
      <w:snapToGrid w:val="0"/>
      <w:jc w:val="left"/>
    </w:pPr>
  </w:style>
  <w:style w:type="character" w:customStyle="1" w:styleId="Char6">
    <w:name w:val="각주 텍스트 Char"/>
    <w:basedOn w:val="a0"/>
    <w:link w:val="af3"/>
    <w:uiPriority w:val="99"/>
    <w:semiHidden/>
    <w:rsid w:val="00DB09D6"/>
  </w:style>
  <w:style w:type="character" w:styleId="af4">
    <w:name w:val="footnote reference"/>
    <w:basedOn w:val="a0"/>
    <w:uiPriority w:val="99"/>
    <w:semiHidden/>
    <w:unhideWhenUsed/>
    <w:rsid w:val="00DB0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01864752">
      <w:bodyDiv w:val="1"/>
      <w:marLeft w:val="0"/>
      <w:marRight w:val="0"/>
      <w:marTop w:val="0"/>
      <w:marBottom w:val="0"/>
      <w:divBdr>
        <w:top w:val="none" w:sz="0" w:space="0" w:color="auto"/>
        <w:left w:val="none" w:sz="0" w:space="0" w:color="auto"/>
        <w:bottom w:val="none" w:sz="0" w:space="0" w:color="auto"/>
        <w:right w:val="none" w:sz="0" w:space="0" w:color="auto"/>
      </w:divBdr>
      <w:divsChild>
        <w:div w:id="1894386249">
          <w:marLeft w:val="0"/>
          <w:marRight w:val="0"/>
          <w:marTop w:val="0"/>
          <w:marBottom w:val="0"/>
          <w:divBdr>
            <w:top w:val="none" w:sz="0" w:space="0" w:color="auto"/>
            <w:left w:val="none" w:sz="0" w:space="0" w:color="auto"/>
            <w:bottom w:val="none" w:sz="0" w:space="0" w:color="auto"/>
            <w:right w:val="none" w:sz="0" w:space="0" w:color="auto"/>
          </w:divBdr>
          <w:divsChild>
            <w:div w:id="13197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13018180">
      <w:bodyDiv w:val="1"/>
      <w:marLeft w:val="0"/>
      <w:marRight w:val="0"/>
      <w:marTop w:val="0"/>
      <w:marBottom w:val="0"/>
      <w:divBdr>
        <w:top w:val="none" w:sz="0" w:space="0" w:color="auto"/>
        <w:left w:val="none" w:sz="0" w:space="0" w:color="auto"/>
        <w:bottom w:val="none" w:sz="0" w:space="0" w:color="auto"/>
        <w:right w:val="none" w:sz="0" w:space="0" w:color="auto"/>
      </w:divBdr>
    </w:div>
    <w:div w:id="463546297">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75884648">
      <w:bodyDiv w:val="1"/>
      <w:marLeft w:val="0"/>
      <w:marRight w:val="0"/>
      <w:marTop w:val="0"/>
      <w:marBottom w:val="0"/>
      <w:divBdr>
        <w:top w:val="none" w:sz="0" w:space="0" w:color="auto"/>
        <w:left w:val="none" w:sz="0" w:space="0" w:color="auto"/>
        <w:bottom w:val="none" w:sz="0" w:space="0" w:color="auto"/>
        <w:right w:val="none" w:sz="0" w:space="0" w:color="auto"/>
      </w:divBdr>
      <w:divsChild>
        <w:div w:id="1866747725">
          <w:marLeft w:val="0"/>
          <w:marRight w:val="0"/>
          <w:marTop w:val="0"/>
          <w:marBottom w:val="0"/>
          <w:divBdr>
            <w:top w:val="none" w:sz="0" w:space="0" w:color="auto"/>
            <w:left w:val="none" w:sz="0" w:space="0" w:color="auto"/>
            <w:bottom w:val="none" w:sz="0" w:space="0" w:color="auto"/>
            <w:right w:val="none" w:sz="0" w:space="0" w:color="auto"/>
          </w:divBdr>
        </w:div>
      </w:divsChild>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orldwide.hyundai.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sjcar@hyundai.com" TargetMode="Externa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globalpr.hyundai.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F28A9-9009-4669-A5C2-1AC98EFB8E9E}">
  <ds:schemaRefs>
    <ds:schemaRef ds:uri="http://schemas.microsoft.com/sharepoint/v3/contenttype/forms"/>
  </ds:schemaRefs>
</ds:datastoreItem>
</file>

<file path=customXml/itemProps2.xml><?xml version="1.0" encoding="utf-8"?>
<ds:datastoreItem xmlns:ds="http://schemas.openxmlformats.org/officeDocument/2006/customXml" ds:itemID="{6D017919-A536-4198-80E3-F5C116201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99183-6440-44BF-919D-6A18C75BA559}">
  <ds:schemaRefs>
    <ds:schemaRef ds:uri="http://purl.org/dc/dcmitype/"/>
    <ds:schemaRef ds:uri="http://purl.org/dc/terms/"/>
    <ds:schemaRef ds:uri="http://purl.org/dc/elements/1.1/"/>
    <ds:schemaRef ds:uri="http://schemas.microsoft.com/office/2006/metadata/properties"/>
    <ds:schemaRef ds:uri="http://www.w3.org/XML/1998/namespace"/>
    <ds:schemaRef ds:uri="http://schemas.microsoft.com/office/2006/documentManagement/types"/>
    <ds:schemaRef ds:uri="69e7611c-fc91-4151-a02a-b170cf7d2e60"/>
    <ds:schemaRef ds:uri="http://schemas.microsoft.com/office/infopath/2007/PartnerControls"/>
    <ds:schemaRef ds:uri="http://schemas.openxmlformats.org/package/2006/metadata/core-properties"/>
    <ds:schemaRef ds:uri="f81060f2-915f-4bc0-a891-0948f1671a38"/>
  </ds:schemaRefs>
</ds:datastoreItem>
</file>

<file path=customXml/itemProps4.xml><?xml version="1.0" encoding="utf-8"?>
<ds:datastoreItem xmlns:ds="http://schemas.openxmlformats.org/officeDocument/2006/customXml" ds:itemID="{686BA052-4E59-48A8-9869-0D76E4022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2</Pages>
  <Words>517</Words>
  <Characters>2952</Characters>
  <Application>Microsoft Office Word</Application>
  <DocSecurity>0</DocSecurity>
  <Lines>24</Lines>
  <Paragraphs>6</Paragraphs>
  <ScaleCrop>false</ScaleCrop>
  <HeadingPairs>
    <vt:vector size="8" baseType="variant">
      <vt:variant>
        <vt:lpstr>제목</vt:lpstr>
      </vt:variant>
      <vt:variant>
        <vt:i4>1</vt:i4>
      </vt:variant>
      <vt:variant>
        <vt:lpstr>Title</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3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ywood</dc:creator>
  <cp:lastModifiedBy>USER</cp:lastModifiedBy>
  <cp:revision>37</cp:revision>
  <cp:lastPrinted>2019-05-24T00:37:00Z</cp:lastPrinted>
  <dcterms:created xsi:type="dcterms:W3CDTF">2021-02-08T02:42:00Z</dcterms:created>
  <dcterms:modified xsi:type="dcterms:W3CDTF">2021-03-10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ies>
</file>